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5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4"/>
        <w:gridCol w:w="565"/>
        <w:gridCol w:w="144"/>
        <w:gridCol w:w="281"/>
        <w:gridCol w:w="427"/>
        <w:gridCol w:w="708"/>
        <w:gridCol w:w="639"/>
        <w:gridCol w:w="68"/>
        <w:gridCol w:w="708"/>
        <w:gridCol w:w="708"/>
        <w:gridCol w:w="71"/>
        <w:gridCol w:w="73"/>
        <w:gridCol w:w="567"/>
        <w:gridCol w:w="140"/>
        <w:gridCol w:w="427"/>
        <w:gridCol w:w="158"/>
        <w:gridCol w:w="77"/>
        <w:gridCol w:w="237"/>
        <w:gridCol w:w="425"/>
      </w:tblGrid>
      <w:tr w:rsidR="00EF177F" w:rsidRPr="00F374A5" w14:paraId="03BD6B8E" w14:textId="77777777" w:rsidTr="00986536">
        <w:trPr>
          <w:trHeight w:val="525"/>
        </w:trPr>
        <w:tc>
          <w:tcPr>
            <w:tcW w:w="8547" w:type="dxa"/>
            <w:gridSpan w:val="19"/>
            <w:shd w:val="clear" w:color="000000" w:fill="D9D9D9"/>
            <w:vAlign w:val="center"/>
            <w:hideMark/>
          </w:tcPr>
          <w:p w14:paraId="0755DAF4" w14:textId="77777777" w:rsidR="00EF177F" w:rsidRPr="00F374A5" w:rsidRDefault="00EF177F" w:rsidP="00EF177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TECHNOLOGY</w:t>
            </w:r>
            <w:r w:rsidR="001A163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 xml:space="preserve"> TRANSFER BUSINESS CASE FORM</w:t>
            </w:r>
          </w:p>
        </w:tc>
      </w:tr>
      <w:tr w:rsidR="00EF177F" w:rsidRPr="00F374A5" w14:paraId="1F641DD9" w14:textId="77777777" w:rsidTr="00986536">
        <w:trPr>
          <w:trHeight w:val="310"/>
        </w:trPr>
        <w:tc>
          <w:tcPr>
            <w:tcW w:w="8547" w:type="dxa"/>
            <w:gridSpan w:val="19"/>
            <w:shd w:val="clear" w:color="auto" w:fill="auto"/>
            <w:vAlign w:val="center"/>
          </w:tcPr>
          <w:p w14:paraId="14D3E0CF" w14:textId="77777777" w:rsidR="00EF177F" w:rsidRPr="00F374A5" w:rsidRDefault="00EF177F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</w:p>
        </w:tc>
      </w:tr>
      <w:tr w:rsidR="00EF177F" w:rsidRPr="00F374A5" w14:paraId="7C917CF7" w14:textId="77777777" w:rsidTr="00986536">
        <w:trPr>
          <w:trHeight w:val="525"/>
        </w:trPr>
        <w:tc>
          <w:tcPr>
            <w:tcW w:w="3114" w:type="dxa"/>
            <w:gridSpan w:val="4"/>
            <w:shd w:val="clear" w:color="000000" w:fill="D9D9D9"/>
            <w:vAlign w:val="center"/>
          </w:tcPr>
          <w:p w14:paraId="5ED9CD98" w14:textId="77777777" w:rsidR="00EF177F" w:rsidRPr="008923BA" w:rsidRDefault="008923BA" w:rsidP="008923BA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ZA"/>
              </w:rPr>
              <w:t xml:space="preserve">Name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ZA"/>
              </w:rPr>
              <w:t>o</w:t>
            </w:r>
            <w:r w:rsidRPr="00F374A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ZA"/>
              </w:rPr>
              <w:t xml:space="preserve">f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ZA"/>
              </w:rPr>
              <w:t>t</w:t>
            </w:r>
            <w:r w:rsidRPr="00F374A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ZA"/>
              </w:rPr>
              <w:t>he Business</w:t>
            </w:r>
          </w:p>
        </w:tc>
        <w:tc>
          <w:tcPr>
            <w:tcW w:w="5433" w:type="dxa"/>
            <w:gridSpan w:val="15"/>
            <w:shd w:val="clear" w:color="auto" w:fill="auto"/>
            <w:vAlign w:val="center"/>
          </w:tcPr>
          <w:p w14:paraId="64B13029" w14:textId="77777777" w:rsidR="00EF177F" w:rsidRPr="00F374A5" w:rsidRDefault="00EF177F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</w:p>
        </w:tc>
      </w:tr>
      <w:tr w:rsidR="00382CD3" w:rsidRPr="00F374A5" w14:paraId="6B1ECBDF" w14:textId="77777777" w:rsidTr="00986536">
        <w:trPr>
          <w:trHeight w:val="525"/>
        </w:trPr>
        <w:tc>
          <w:tcPr>
            <w:tcW w:w="3114" w:type="dxa"/>
            <w:gridSpan w:val="4"/>
            <w:shd w:val="clear" w:color="000000" w:fill="D9D9D9"/>
            <w:vAlign w:val="center"/>
            <w:hideMark/>
          </w:tcPr>
          <w:p w14:paraId="74741B65" w14:textId="77777777" w:rsidR="00382CD3" w:rsidRPr="008923BA" w:rsidRDefault="008923BA" w:rsidP="008923BA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ZA"/>
              </w:rPr>
              <w:t>Owner</w:t>
            </w:r>
            <w:r w:rsidRPr="008923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ZA"/>
              </w:rPr>
              <w:t>/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ZA"/>
              </w:rPr>
              <w:t>s</w:t>
            </w:r>
            <w:r w:rsidRPr="00F374A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ZA"/>
              </w:rPr>
              <w:t xml:space="preserve">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ZA"/>
              </w:rPr>
              <w:t>o</w:t>
            </w:r>
            <w:r w:rsidRPr="00F374A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ZA"/>
              </w:rPr>
              <w:t xml:space="preserve">f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ZA"/>
              </w:rPr>
              <w:t>t</w:t>
            </w:r>
            <w:r w:rsidRPr="00F374A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ZA"/>
              </w:rPr>
              <w:t>he Business</w:t>
            </w:r>
          </w:p>
        </w:tc>
        <w:tc>
          <w:tcPr>
            <w:tcW w:w="5433" w:type="dxa"/>
            <w:gridSpan w:val="15"/>
            <w:shd w:val="clear" w:color="auto" w:fill="auto"/>
            <w:vAlign w:val="center"/>
          </w:tcPr>
          <w:p w14:paraId="254BE1B6" w14:textId="77777777" w:rsidR="00382CD3" w:rsidRPr="00F374A5" w:rsidRDefault="00382CD3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</w:p>
        </w:tc>
      </w:tr>
      <w:tr w:rsidR="00382CD3" w:rsidRPr="00F374A5" w14:paraId="346445E6" w14:textId="77777777" w:rsidTr="00986536">
        <w:trPr>
          <w:trHeight w:val="525"/>
        </w:trPr>
        <w:tc>
          <w:tcPr>
            <w:tcW w:w="3114" w:type="dxa"/>
            <w:gridSpan w:val="4"/>
            <w:shd w:val="clear" w:color="000000" w:fill="D9D9D9"/>
            <w:vAlign w:val="center"/>
          </w:tcPr>
          <w:p w14:paraId="1780122A" w14:textId="77777777" w:rsidR="00382CD3" w:rsidRPr="008923BA" w:rsidRDefault="008923BA" w:rsidP="00F374A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ZA"/>
              </w:rPr>
            </w:pPr>
            <w:r w:rsidRPr="008923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ZA"/>
              </w:rPr>
              <w:t>Registration Number</w:t>
            </w:r>
          </w:p>
        </w:tc>
        <w:tc>
          <w:tcPr>
            <w:tcW w:w="5433" w:type="dxa"/>
            <w:gridSpan w:val="15"/>
            <w:shd w:val="clear" w:color="auto" w:fill="auto"/>
            <w:vAlign w:val="center"/>
          </w:tcPr>
          <w:p w14:paraId="27459B51" w14:textId="77777777" w:rsidR="00382CD3" w:rsidRPr="00F374A5" w:rsidRDefault="00382CD3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</w:p>
        </w:tc>
      </w:tr>
      <w:tr w:rsidR="00382CD3" w:rsidRPr="00F374A5" w14:paraId="2B6D37B2" w14:textId="77777777" w:rsidTr="00986536">
        <w:trPr>
          <w:trHeight w:val="525"/>
        </w:trPr>
        <w:tc>
          <w:tcPr>
            <w:tcW w:w="3114" w:type="dxa"/>
            <w:gridSpan w:val="4"/>
            <w:shd w:val="clear" w:color="000000" w:fill="D9D9D9"/>
            <w:vAlign w:val="center"/>
            <w:hideMark/>
          </w:tcPr>
          <w:p w14:paraId="05DA495F" w14:textId="77777777" w:rsidR="00382CD3" w:rsidRPr="008923BA" w:rsidRDefault="008923BA" w:rsidP="00F374A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ZA"/>
              </w:rPr>
            </w:pPr>
            <w:r w:rsidRPr="008923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ZA"/>
              </w:rPr>
              <w:t>Contact Number</w:t>
            </w:r>
          </w:p>
        </w:tc>
        <w:tc>
          <w:tcPr>
            <w:tcW w:w="5433" w:type="dxa"/>
            <w:gridSpan w:val="15"/>
            <w:shd w:val="clear" w:color="auto" w:fill="auto"/>
            <w:vAlign w:val="center"/>
          </w:tcPr>
          <w:p w14:paraId="223D798F" w14:textId="77777777" w:rsidR="00382CD3" w:rsidRPr="00F374A5" w:rsidRDefault="00382CD3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</w:p>
        </w:tc>
      </w:tr>
      <w:tr w:rsidR="00964F08" w:rsidRPr="00F374A5" w14:paraId="3905EDC2" w14:textId="77777777" w:rsidTr="00986536">
        <w:trPr>
          <w:trHeight w:val="525"/>
        </w:trPr>
        <w:tc>
          <w:tcPr>
            <w:tcW w:w="3114" w:type="dxa"/>
            <w:gridSpan w:val="4"/>
            <w:shd w:val="clear" w:color="000000" w:fill="D9D9D9"/>
            <w:vAlign w:val="center"/>
          </w:tcPr>
          <w:p w14:paraId="17FE6BDA" w14:textId="77777777" w:rsidR="00964F08" w:rsidRPr="008923BA" w:rsidRDefault="00964F08" w:rsidP="00F374A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ZA"/>
              </w:rPr>
              <w:t>Email Address</w:t>
            </w:r>
          </w:p>
        </w:tc>
        <w:tc>
          <w:tcPr>
            <w:tcW w:w="5433" w:type="dxa"/>
            <w:gridSpan w:val="15"/>
            <w:shd w:val="clear" w:color="auto" w:fill="auto"/>
            <w:vAlign w:val="center"/>
          </w:tcPr>
          <w:p w14:paraId="167C48EA" w14:textId="77777777" w:rsidR="00964F08" w:rsidRPr="00F374A5" w:rsidRDefault="00964F08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</w:p>
        </w:tc>
      </w:tr>
      <w:tr w:rsidR="00382CD3" w:rsidRPr="00F374A5" w14:paraId="06510D79" w14:textId="77777777" w:rsidTr="00986536">
        <w:trPr>
          <w:trHeight w:val="525"/>
        </w:trPr>
        <w:tc>
          <w:tcPr>
            <w:tcW w:w="3114" w:type="dxa"/>
            <w:gridSpan w:val="4"/>
            <w:shd w:val="clear" w:color="000000" w:fill="D9D9D9"/>
            <w:vAlign w:val="center"/>
          </w:tcPr>
          <w:p w14:paraId="337F0085" w14:textId="77777777" w:rsidR="00382CD3" w:rsidRPr="008923BA" w:rsidRDefault="008923BA" w:rsidP="008923BA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ZA"/>
              </w:rPr>
              <w:t xml:space="preserve">Nature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ZA"/>
              </w:rPr>
              <w:t>o</w:t>
            </w:r>
            <w:r w:rsidRPr="00F374A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ZA"/>
              </w:rPr>
              <w:t xml:space="preserve">f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ZA"/>
              </w:rPr>
              <w:t>t</w:t>
            </w:r>
            <w:r w:rsidRPr="00F374A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ZA"/>
              </w:rPr>
              <w:t>he Business</w:t>
            </w:r>
          </w:p>
        </w:tc>
        <w:tc>
          <w:tcPr>
            <w:tcW w:w="5433" w:type="dxa"/>
            <w:gridSpan w:val="15"/>
            <w:shd w:val="clear" w:color="auto" w:fill="auto"/>
            <w:vAlign w:val="center"/>
          </w:tcPr>
          <w:p w14:paraId="2A43CE60" w14:textId="77777777" w:rsidR="00382CD3" w:rsidRPr="00F374A5" w:rsidRDefault="00382CD3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</w:p>
        </w:tc>
      </w:tr>
      <w:tr w:rsidR="00F374A5" w:rsidRPr="00F374A5" w14:paraId="08956537" w14:textId="77777777" w:rsidTr="005B211F">
        <w:trPr>
          <w:trHeight w:val="287"/>
        </w:trPr>
        <w:tc>
          <w:tcPr>
            <w:tcW w:w="8547" w:type="dxa"/>
            <w:gridSpan w:val="19"/>
            <w:shd w:val="clear" w:color="auto" w:fill="auto"/>
            <w:noWrap/>
            <w:vAlign w:val="center"/>
            <w:hideMark/>
          </w:tcPr>
          <w:p w14:paraId="6E7E9134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</w:p>
        </w:tc>
      </w:tr>
      <w:tr w:rsidR="00F374A5" w:rsidRPr="00F374A5" w14:paraId="71743323" w14:textId="77777777" w:rsidTr="00986536">
        <w:trPr>
          <w:trHeight w:val="525"/>
        </w:trPr>
        <w:tc>
          <w:tcPr>
            <w:tcW w:w="8547" w:type="dxa"/>
            <w:gridSpan w:val="19"/>
            <w:shd w:val="clear" w:color="000000" w:fill="FFCC00"/>
            <w:noWrap/>
            <w:vAlign w:val="center"/>
            <w:hideMark/>
          </w:tcPr>
          <w:p w14:paraId="6658A30E" w14:textId="77777777" w:rsidR="00F374A5" w:rsidRPr="00F374A5" w:rsidRDefault="00F374A5" w:rsidP="00D26A9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 xml:space="preserve">A.            </w:t>
            </w:r>
            <w:r w:rsidR="00D26A9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REVENUE AND COMPLIANCE</w:t>
            </w:r>
            <w:r w:rsidRPr="00F374A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 xml:space="preserve"> INFORMATION</w:t>
            </w:r>
          </w:p>
        </w:tc>
      </w:tr>
      <w:tr w:rsidR="00F374A5" w:rsidRPr="00F374A5" w14:paraId="11A55196" w14:textId="77777777" w:rsidTr="00986536">
        <w:trPr>
          <w:trHeight w:val="525"/>
        </w:trPr>
        <w:tc>
          <w:tcPr>
            <w:tcW w:w="8547" w:type="dxa"/>
            <w:gridSpan w:val="19"/>
            <w:shd w:val="clear" w:color="000000" w:fill="D9D9D9"/>
            <w:noWrap/>
            <w:vAlign w:val="center"/>
            <w:hideMark/>
          </w:tcPr>
          <w:p w14:paraId="11DACADE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 xml:space="preserve">1   STATUTORY COMPLIANCE  </w:t>
            </w:r>
          </w:p>
        </w:tc>
      </w:tr>
      <w:tr w:rsidR="00F374A5" w:rsidRPr="00F374A5" w14:paraId="06B6C878" w14:textId="77777777" w:rsidTr="00986536">
        <w:trPr>
          <w:trHeight w:val="525"/>
        </w:trPr>
        <w:tc>
          <w:tcPr>
            <w:tcW w:w="8547" w:type="dxa"/>
            <w:gridSpan w:val="19"/>
            <w:shd w:val="clear" w:color="000000" w:fill="F2F2F2"/>
            <w:noWrap/>
            <w:vAlign w:val="center"/>
            <w:hideMark/>
          </w:tcPr>
          <w:p w14:paraId="0E379E0B" w14:textId="77777777" w:rsidR="00F374A5" w:rsidRPr="00F374A5" w:rsidRDefault="00964F08" w:rsidP="00964F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  <w:lang w:eastAsia="en-ZA"/>
              </w:rPr>
              <w:t>Annual t</w:t>
            </w:r>
            <w:r w:rsidR="00F374A5" w:rsidRPr="00F374A5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  <w:lang w:eastAsia="en-ZA"/>
              </w:rPr>
              <w:t xml:space="preserve">urnover </w:t>
            </w:r>
            <w:r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  <w:lang w:eastAsia="en-ZA"/>
              </w:rPr>
              <w:t>must not be above R10m</w:t>
            </w:r>
          </w:p>
        </w:tc>
      </w:tr>
      <w:tr w:rsidR="00F374A5" w:rsidRPr="00F374A5" w14:paraId="45D6194C" w14:textId="77777777" w:rsidTr="005909CA">
        <w:trPr>
          <w:trHeight w:val="525"/>
        </w:trPr>
        <w:tc>
          <w:tcPr>
            <w:tcW w:w="3541" w:type="dxa"/>
            <w:gridSpan w:val="5"/>
            <w:shd w:val="clear" w:color="000000" w:fill="F2F2F2"/>
            <w:noWrap/>
            <w:vAlign w:val="center"/>
          </w:tcPr>
          <w:p w14:paraId="2D35471C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ZA"/>
              </w:rPr>
              <w:t>Current annual turnover</w:t>
            </w:r>
          </w:p>
        </w:tc>
        <w:tc>
          <w:tcPr>
            <w:tcW w:w="5006" w:type="dxa"/>
            <w:gridSpan w:val="14"/>
            <w:shd w:val="clear" w:color="000000" w:fill="F2F2F2"/>
            <w:vAlign w:val="center"/>
          </w:tcPr>
          <w:p w14:paraId="6FF5DAC1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ZA"/>
              </w:rPr>
              <w:t>R</w:t>
            </w:r>
          </w:p>
        </w:tc>
      </w:tr>
      <w:tr w:rsidR="00F374A5" w:rsidRPr="00F374A5" w14:paraId="66D51D98" w14:textId="77777777" w:rsidTr="005909CA">
        <w:trPr>
          <w:trHeight w:val="525"/>
        </w:trPr>
        <w:tc>
          <w:tcPr>
            <w:tcW w:w="3541" w:type="dxa"/>
            <w:gridSpan w:val="5"/>
            <w:shd w:val="clear" w:color="000000" w:fill="F2F2F2"/>
            <w:noWrap/>
            <w:vAlign w:val="center"/>
          </w:tcPr>
          <w:p w14:paraId="419543C3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ZA"/>
              </w:rPr>
              <w:t>Gross Profit</w:t>
            </w:r>
          </w:p>
        </w:tc>
        <w:tc>
          <w:tcPr>
            <w:tcW w:w="5006" w:type="dxa"/>
            <w:gridSpan w:val="14"/>
            <w:shd w:val="clear" w:color="000000" w:fill="F2F2F2"/>
            <w:vAlign w:val="center"/>
          </w:tcPr>
          <w:p w14:paraId="165570CD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ZA"/>
              </w:rPr>
              <w:t>R</w:t>
            </w:r>
          </w:p>
        </w:tc>
      </w:tr>
      <w:tr w:rsidR="00F374A5" w:rsidRPr="00F374A5" w14:paraId="0C0483D0" w14:textId="77777777" w:rsidTr="005909CA">
        <w:trPr>
          <w:trHeight w:val="525"/>
        </w:trPr>
        <w:tc>
          <w:tcPr>
            <w:tcW w:w="3541" w:type="dxa"/>
            <w:gridSpan w:val="5"/>
            <w:shd w:val="clear" w:color="000000" w:fill="F2F2F2"/>
            <w:noWrap/>
            <w:vAlign w:val="center"/>
          </w:tcPr>
          <w:p w14:paraId="18DD481B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ZA"/>
              </w:rPr>
              <w:t>Profit after tax</w:t>
            </w:r>
          </w:p>
        </w:tc>
        <w:tc>
          <w:tcPr>
            <w:tcW w:w="5006" w:type="dxa"/>
            <w:gridSpan w:val="14"/>
            <w:shd w:val="clear" w:color="000000" w:fill="F2F2F2"/>
            <w:vAlign w:val="center"/>
          </w:tcPr>
          <w:p w14:paraId="7C23FF42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ZA"/>
              </w:rPr>
              <w:t>R</w:t>
            </w:r>
          </w:p>
        </w:tc>
      </w:tr>
      <w:tr w:rsidR="00F374A5" w:rsidRPr="00F374A5" w14:paraId="7C26C8A6" w14:textId="77777777" w:rsidTr="005B211F">
        <w:trPr>
          <w:trHeight w:val="368"/>
        </w:trPr>
        <w:tc>
          <w:tcPr>
            <w:tcW w:w="8547" w:type="dxa"/>
            <w:gridSpan w:val="19"/>
            <w:shd w:val="clear" w:color="auto" w:fill="auto"/>
            <w:noWrap/>
            <w:vAlign w:val="center"/>
          </w:tcPr>
          <w:p w14:paraId="2441675B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ZA"/>
              </w:rPr>
            </w:pPr>
          </w:p>
        </w:tc>
      </w:tr>
      <w:tr w:rsidR="00F374A5" w:rsidRPr="00F374A5" w14:paraId="456FA470" w14:textId="77777777" w:rsidTr="00986536">
        <w:trPr>
          <w:trHeight w:val="525"/>
        </w:trPr>
        <w:tc>
          <w:tcPr>
            <w:tcW w:w="7083" w:type="dxa"/>
            <w:gridSpan w:val="13"/>
            <w:shd w:val="clear" w:color="000000" w:fill="F2F2F2"/>
            <w:noWrap/>
            <w:vAlign w:val="center"/>
          </w:tcPr>
          <w:p w14:paraId="76EC8A27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ZA"/>
              </w:rPr>
              <w:t>Tax Compliance</w:t>
            </w:r>
          </w:p>
        </w:tc>
        <w:tc>
          <w:tcPr>
            <w:tcW w:w="725" w:type="dxa"/>
            <w:gridSpan w:val="3"/>
            <w:shd w:val="clear" w:color="000000" w:fill="F2F2F2"/>
            <w:vAlign w:val="center"/>
          </w:tcPr>
          <w:p w14:paraId="6B7CF220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ZA"/>
              </w:rPr>
              <w:t>Yes</w:t>
            </w:r>
          </w:p>
        </w:tc>
        <w:tc>
          <w:tcPr>
            <w:tcW w:w="739" w:type="dxa"/>
            <w:gridSpan w:val="3"/>
            <w:shd w:val="clear" w:color="000000" w:fill="F2F2F2"/>
            <w:vAlign w:val="center"/>
          </w:tcPr>
          <w:p w14:paraId="3361AE7C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ZA"/>
              </w:rPr>
              <w:t>No</w:t>
            </w:r>
          </w:p>
        </w:tc>
      </w:tr>
      <w:tr w:rsidR="00F374A5" w:rsidRPr="00F374A5" w14:paraId="69EC34CE" w14:textId="77777777" w:rsidTr="00986536">
        <w:trPr>
          <w:trHeight w:val="525"/>
        </w:trPr>
        <w:tc>
          <w:tcPr>
            <w:tcW w:w="7083" w:type="dxa"/>
            <w:gridSpan w:val="13"/>
            <w:shd w:val="clear" w:color="auto" w:fill="auto"/>
            <w:noWrap/>
            <w:vAlign w:val="center"/>
            <w:hideMark/>
          </w:tcPr>
          <w:p w14:paraId="67042AE9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Client to attach valid Tax Clearance Pin  </w:t>
            </w:r>
          </w:p>
        </w:tc>
        <w:tc>
          <w:tcPr>
            <w:tcW w:w="725" w:type="dxa"/>
            <w:gridSpan w:val="3"/>
            <w:shd w:val="clear" w:color="auto" w:fill="auto"/>
            <w:vAlign w:val="center"/>
          </w:tcPr>
          <w:p w14:paraId="25EF1EC3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39" w:type="dxa"/>
            <w:gridSpan w:val="3"/>
            <w:shd w:val="clear" w:color="auto" w:fill="auto"/>
            <w:vAlign w:val="center"/>
          </w:tcPr>
          <w:p w14:paraId="617BEAD1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F374A5" w:rsidRPr="00F374A5" w14:paraId="0A1E9C67" w14:textId="77777777" w:rsidTr="00986536">
        <w:trPr>
          <w:trHeight w:val="525"/>
        </w:trPr>
        <w:tc>
          <w:tcPr>
            <w:tcW w:w="7083" w:type="dxa"/>
            <w:gridSpan w:val="13"/>
            <w:shd w:val="clear" w:color="auto" w:fill="auto"/>
            <w:noWrap/>
            <w:vAlign w:val="center"/>
          </w:tcPr>
          <w:p w14:paraId="25B2BDB8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Client to attach valid BBEEE certificate or Affidavit.  </w:t>
            </w:r>
          </w:p>
        </w:tc>
        <w:tc>
          <w:tcPr>
            <w:tcW w:w="725" w:type="dxa"/>
            <w:gridSpan w:val="3"/>
            <w:shd w:val="clear" w:color="auto" w:fill="auto"/>
            <w:vAlign w:val="center"/>
          </w:tcPr>
          <w:p w14:paraId="5525117C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39" w:type="dxa"/>
            <w:gridSpan w:val="3"/>
            <w:shd w:val="clear" w:color="auto" w:fill="auto"/>
            <w:vAlign w:val="center"/>
          </w:tcPr>
          <w:p w14:paraId="0A1CB37E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F374A5" w:rsidRPr="00F374A5" w14:paraId="69714DAF" w14:textId="77777777" w:rsidTr="00986536">
        <w:trPr>
          <w:trHeight w:val="525"/>
        </w:trPr>
        <w:tc>
          <w:tcPr>
            <w:tcW w:w="7083" w:type="dxa"/>
            <w:gridSpan w:val="13"/>
            <w:shd w:val="clear" w:color="auto" w:fill="auto"/>
            <w:noWrap/>
            <w:vAlign w:val="center"/>
          </w:tcPr>
          <w:p w14:paraId="5362D4AA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Client to attach CIPC documents</w:t>
            </w:r>
          </w:p>
        </w:tc>
        <w:tc>
          <w:tcPr>
            <w:tcW w:w="725" w:type="dxa"/>
            <w:gridSpan w:val="3"/>
            <w:shd w:val="clear" w:color="auto" w:fill="auto"/>
            <w:vAlign w:val="center"/>
          </w:tcPr>
          <w:p w14:paraId="11854EE9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39" w:type="dxa"/>
            <w:gridSpan w:val="3"/>
            <w:shd w:val="clear" w:color="auto" w:fill="auto"/>
            <w:vAlign w:val="center"/>
          </w:tcPr>
          <w:p w14:paraId="4230E942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F374A5" w:rsidRPr="00F374A5" w14:paraId="2B2DCACE" w14:textId="77777777" w:rsidTr="00986536">
        <w:trPr>
          <w:trHeight w:val="525"/>
        </w:trPr>
        <w:tc>
          <w:tcPr>
            <w:tcW w:w="8547" w:type="dxa"/>
            <w:gridSpan w:val="19"/>
            <w:shd w:val="clear" w:color="000000" w:fill="D9D9D9"/>
            <w:noWrap/>
            <w:vAlign w:val="center"/>
            <w:hideMark/>
          </w:tcPr>
          <w:p w14:paraId="3ABE2211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 xml:space="preserve">2   BEE COMPONENT </w:t>
            </w:r>
          </w:p>
        </w:tc>
      </w:tr>
      <w:tr w:rsidR="00F374A5" w:rsidRPr="00F374A5" w14:paraId="621AD445" w14:textId="77777777" w:rsidTr="00986536">
        <w:trPr>
          <w:trHeight w:val="525"/>
        </w:trPr>
        <w:tc>
          <w:tcPr>
            <w:tcW w:w="8547" w:type="dxa"/>
            <w:gridSpan w:val="19"/>
            <w:shd w:val="clear" w:color="000000" w:fill="F2F2F2"/>
            <w:noWrap/>
            <w:vAlign w:val="center"/>
            <w:hideMark/>
          </w:tcPr>
          <w:p w14:paraId="16CA1881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a)   Ownership:   Client to attach documentary proof - CIPC document.</w:t>
            </w:r>
          </w:p>
        </w:tc>
      </w:tr>
      <w:tr w:rsidR="00F374A5" w:rsidRPr="00F374A5" w14:paraId="65E8D319" w14:textId="77777777" w:rsidTr="005B211F">
        <w:trPr>
          <w:trHeight w:val="417"/>
        </w:trPr>
        <w:tc>
          <w:tcPr>
            <w:tcW w:w="8547" w:type="dxa"/>
            <w:gridSpan w:val="19"/>
            <w:shd w:val="clear" w:color="auto" w:fill="auto"/>
            <w:vAlign w:val="center"/>
            <w:hideMark/>
          </w:tcPr>
          <w:p w14:paraId="3A4E38E1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%     ownership:     </w:t>
            </w:r>
          </w:p>
        </w:tc>
      </w:tr>
      <w:tr w:rsidR="00F374A5" w:rsidRPr="00F374A5" w14:paraId="3D0E1EE1" w14:textId="77777777" w:rsidTr="00986536">
        <w:trPr>
          <w:trHeight w:val="525"/>
        </w:trPr>
        <w:tc>
          <w:tcPr>
            <w:tcW w:w="8547" w:type="dxa"/>
            <w:gridSpan w:val="19"/>
            <w:shd w:val="clear" w:color="000000" w:fill="D9D9D9"/>
            <w:noWrap/>
            <w:vAlign w:val="center"/>
            <w:hideMark/>
          </w:tcPr>
          <w:p w14:paraId="2FF74B3D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 xml:space="preserve">3   PREVIOUSLY DISADVANTAGED (WOMEN/YOUTH) </w:t>
            </w:r>
          </w:p>
        </w:tc>
      </w:tr>
      <w:tr w:rsidR="00F374A5" w:rsidRPr="00F374A5" w14:paraId="217929D4" w14:textId="77777777" w:rsidTr="00986536">
        <w:trPr>
          <w:trHeight w:val="525"/>
        </w:trPr>
        <w:tc>
          <w:tcPr>
            <w:tcW w:w="8547" w:type="dxa"/>
            <w:gridSpan w:val="19"/>
            <w:shd w:val="clear" w:color="000000" w:fill="F2F2F2"/>
            <w:noWrap/>
            <w:vAlign w:val="center"/>
            <w:hideMark/>
          </w:tcPr>
          <w:p w14:paraId="61C36EA9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a)   Ownership:   Client to attach documentary proof - CIPC.</w:t>
            </w:r>
          </w:p>
        </w:tc>
      </w:tr>
      <w:tr w:rsidR="00F374A5" w:rsidRPr="00F374A5" w14:paraId="6AECE95C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vAlign w:val="center"/>
            <w:hideMark/>
          </w:tcPr>
          <w:p w14:paraId="40467B17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lastRenderedPageBreak/>
              <w:t xml:space="preserve">%     ownership:     </w:t>
            </w:r>
          </w:p>
        </w:tc>
      </w:tr>
      <w:tr w:rsidR="00F374A5" w:rsidRPr="00F374A5" w14:paraId="1E313F28" w14:textId="77777777" w:rsidTr="00986536">
        <w:trPr>
          <w:trHeight w:val="525"/>
        </w:trPr>
        <w:tc>
          <w:tcPr>
            <w:tcW w:w="8547" w:type="dxa"/>
            <w:gridSpan w:val="19"/>
            <w:shd w:val="clear" w:color="000000" w:fill="F2F2F2"/>
            <w:noWrap/>
            <w:vAlign w:val="center"/>
            <w:hideMark/>
          </w:tcPr>
          <w:p w14:paraId="1DC15D9E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b)   Youth Ownership: Client to attach documentation - CIPC.</w:t>
            </w:r>
          </w:p>
        </w:tc>
      </w:tr>
      <w:tr w:rsidR="00F374A5" w:rsidRPr="00F374A5" w14:paraId="4A9646B2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vAlign w:val="center"/>
            <w:hideMark/>
          </w:tcPr>
          <w:p w14:paraId="6250A351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%     ownership:   </w:t>
            </w:r>
          </w:p>
        </w:tc>
      </w:tr>
      <w:tr w:rsidR="00F374A5" w:rsidRPr="00F374A5" w14:paraId="14BF8B5F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noWrap/>
            <w:vAlign w:val="center"/>
            <w:hideMark/>
          </w:tcPr>
          <w:p w14:paraId="02230691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 </w:t>
            </w:r>
          </w:p>
        </w:tc>
      </w:tr>
      <w:tr w:rsidR="00F374A5" w:rsidRPr="00F374A5" w14:paraId="5D0B61FD" w14:textId="77777777" w:rsidTr="00986536">
        <w:trPr>
          <w:trHeight w:val="525"/>
        </w:trPr>
        <w:tc>
          <w:tcPr>
            <w:tcW w:w="8547" w:type="dxa"/>
            <w:gridSpan w:val="19"/>
            <w:shd w:val="clear" w:color="000000" w:fill="FFCC00"/>
            <w:noWrap/>
            <w:vAlign w:val="center"/>
            <w:hideMark/>
          </w:tcPr>
          <w:p w14:paraId="135272D0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 xml:space="preserve">B.            </w:t>
            </w:r>
            <w:r w:rsidR="0079508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CUSTOMER</w:t>
            </w:r>
            <w:r w:rsidR="00E2264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, EMPOYEE</w:t>
            </w:r>
            <w:r w:rsidRPr="00F374A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 xml:space="preserve"> </w:t>
            </w:r>
            <w:r w:rsidR="00E2264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 xml:space="preserve">AND PHYSICAL </w:t>
            </w:r>
            <w:r w:rsidRPr="00F374A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INFORMATION</w:t>
            </w:r>
          </w:p>
        </w:tc>
      </w:tr>
      <w:tr w:rsidR="00F374A5" w:rsidRPr="00F374A5" w14:paraId="5AAB0551" w14:textId="77777777" w:rsidTr="00986536">
        <w:trPr>
          <w:trHeight w:val="525"/>
        </w:trPr>
        <w:tc>
          <w:tcPr>
            <w:tcW w:w="8547" w:type="dxa"/>
            <w:gridSpan w:val="19"/>
            <w:shd w:val="clear" w:color="000000" w:fill="D9D9D9"/>
            <w:noWrap/>
            <w:vAlign w:val="center"/>
            <w:hideMark/>
          </w:tcPr>
          <w:p w14:paraId="18BB0B3E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1   Customer Base</w:t>
            </w:r>
          </w:p>
        </w:tc>
      </w:tr>
      <w:tr w:rsidR="00F374A5" w:rsidRPr="00F374A5" w14:paraId="56661BBD" w14:textId="77777777" w:rsidTr="00986536">
        <w:trPr>
          <w:trHeight w:val="525"/>
        </w:trPr>
        <w:tc>
          <w:tcPr>
            <w:tcW w:w="8547" w:type="dxa"/>
            <w:gridSpan w:val="19"/>
            <w:shd w:val="clear" w:color="000000" w:fill="F2F2F2"/>
            <w:noWrap/>
            <w:vAlign w:val="center"/>
            <w:hideMark/>
          </w:tcPr>
          <w:p w14:paraId="6DF7CC50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 xml:space="preserve">1.1   Number of Customers: </w:t>
            </w:r>
          </w:p>
        </w:tc>
      </w:tr>
      <w:tr w:rsidR="00F374A5" w:rsidRPr="00F374A5" w14:paraId="71753DA7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vAlign w:val="center"/>
            <w:hideMark/>
          </w:tcPr>
          <w:p w14:paraId="2642F31C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Client to provide list of Customers serviced in the last 3 years.</w:t>
            </w:r>
          </w:p>
        </w:tc>
      </w:tr>
      <w:tr w:rsidR="00F374A5" w:rsidRPr="00F374A5" w14:paraId="43150E77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vAlign w:val="center"/>
            <w:hideMark/>
          </w:tcPr>
          <w:p w14:paraId="39CB309F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 </w:t>
            </w:r>
          </w:p>
        </w:tc>
      </w:tr>
      <w:tr w:rsidR="00F374A5" w:rsidRPr="00F374A5" w14:paraId="2C99EEE0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vAlign w:val="center"/>
            <w:hideMark/>
          </w:tcPr>
          <w:p w14:paraId="19D8C8BE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 </w:t>
            </w:r>
          </w:p>
        </w:tc>
      </w:tr>
      <w:tr w:rsidR="00F374A5" w:rsidRPr="00F374A5" w14:paraId="18D07EE4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vAlign w:val="center"/>
            <w:hideMark/>
          </w:tcPr>
          <w:p w14:paraId="286DD6A7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 </w:t>
            </w:r>
          </w:p>
        </w:tc>
      </w:tr>
      <w:tr w:rsidR="00F374A5" w:rsidRPr="00F374A5" w14:paraId="5B926D15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vAlign w:val="center"/>
            <w:hideMark/>
          </w:tcPr>
          <w:p w14:paraId="11A0A97A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 </w:t>
            </w:r>
          </w:p>
        </w:tc>
      </w:tr>
      <w:tr w:rsidR="00F374A5" w:rsidRPr="00F374A5" w14:paraId="2688FF1E" w14:textId="77777777" w:rsidTr="00986536">
        <w:trPr>
          <w:trHeight w:val="525"/>
        </w:trPr>
        <w:tc>
          <w:tcPr>
            <w:tcW w:w="8547" w:type="dxa"/>
            <w:gridSpan w:val="19"/>
            <w:shd w:val="clear" w:color="000000" w:fill="FFFFFF"/>
            <w:noWrap/>
            <w:vAlign w:val="center"/>
            <w:hideMark/>
          </w:tcPr>
          <w:p w14:paraId="1B6FAE93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1.2   List of Major Customers</w:t>
            </w:r>
            <w:r w:rsidR="00382CD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 xml:space="preserve"> and Projects done over the past</w:t>
            </w:r>
            <w:r w:rsidRPr="00F374A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 xml:space="preserve"> 12 months: </w:t>
            </w:r>
          </w:p>
        </w:tc>
      </w:tr>
      <w:tr w:rsidR="00F374A5" w:rsidRPr="00F374A5" w14:paraId="265161C3" w14:textId="77777777" w:rsidTr="00986536">
        <w:trPr>
          <w:trHeight w:val="525"/>
        </w:trPr>
        <w:tc>
          <w:tcPr>
            <w:tcW w:w="8547" w:type="dxa"/>
            <w:gridSpan w:val="19"/>
            <w:shd w:val="clear" w:color="000000" w:fill="FFFFFF"/>
            <w:noWrap/>
            <w:vAlign w:val="center"/>
            <w:hideMark/>
          </w:tcPr>
          <w:p w14:paraId="70AFE0D6" w14:textId="77777777" w:rsidR="00F374A5" w:rsidRPr="00F374A5" w:rsidRDefault="00382CD3" w:rsidP="00BB407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Client to list at least five</w:t>
            </w:r>
            <w:r w:rsidR="00F374A5"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 major customers and </w:t>
            </w:r>
            <w:r w:rsidR="00BB407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volume of products or value of the services offered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 to each customer</w:t>
            </w:r>
            <w:r w:rsidR="00F374A5"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 in the last 12 months</w:t>
            </w:r>
          </w:p>
        </w:tc>
      </w:tr>
      <w:tr w:rsidR="00BB4071" w:rsidRPr="00F374A5" w14:paraId="1F22436C" w14:textId="77777777" w:rsidTr="005909CA">
        <w:trPr>
          <w:trHeight w:val="525"/>
        </w:trPr>
        <w:tc>
          <w:tcPr>
            <w:tcW w:w="3541" w:type="dxa"/>
            <w:gridSpan w:val="5"/>
            <w:shd w:val="clear" w:color="000000" w:fill="FFFFFF"/>
            <w:noWrap/>
            <w:vAlign w:val="center"/>
          </w:tcPr>
          <w:p w14:paraId="1B203E99" w14:textId="77777777" w:rsidR="00BB4071" w:rsidRPr="00382CD3" w:rsidRDefault="00382CD3" w:rsidP="00F374A5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ZA"/>
              </w:rPr>
            </w:pPr>
            <w:r w:rsidRPr="00382CD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ZA"/>
              </w:rPr>
              <w:t>Name of the customer</w:t>
            </w:r>
          </w:p>
        </w:tc>
        <w:tc>
          <w:tcPr>
            <w:tcW w:w="5006" w:type="dxa"/>
            <w:gridSpan w:val="14"/>
            <w:shd w:val="clear" w:color="000000" w:fill="FFFFFF"/>
            <w:vAlign w:val="center"/>
          </w:tcPr>
          <w:p w14:paraId="3F0E355F" w14:textId="77777777" w:rsidR="00BB4071" w:rsidRPr="00382CD3" w:rsidRDefault="00382CD3" w:rsidP="00F374A5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ZA"/>
              </w:rPr>
            </w:pPr>
            <w:r w:rsidRPr="00382CD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ZA"/>
              </w:rPr>
              <w:t>Volumes or Value in Rand</w:t>
            </w:r>
          </w:p>
        </w:tc>
      </w:tr>
      <w:tr w:rsidR="00382CD3" w:rsidRPr="00F374A5" w14:paraId="0FF9EA6D" w14:textId="77777777" w:rsidTr="005909CA">
        <w:trPr>
          <w:trHeight w:val="525"/>
        </w:trPr>
        <w:tc>
          <w:tcPr>
            <w:tcW w:w="3541" w:type="dxa"/>
            <w:gridSpan w:val="5"/>
            <w:shd w:val="clear" w:color="000000" w:fill="FFFFFF"/>
            <w:noWrap/>
            <w:vAlign w:val="center"/>
          </w:tcPr>
          <w:p w14:paraId="00814BC6" w14:textId="77777777" w:rsidR="00382CD3" w:rsidRPr="00F374A5" w:rsidRDefault="00382CD3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5006" w:type="dxa"/>
            <w:gridSpan w:val="14"/>
            <w:shd w:val="clear" w:color="000000" w:fill="FFFFFF"/>
            <w:vAlign w:val="center"/>
          </w:tcPr>
          <w:p w14:paraId="7B448D9E" w14:textId="77777777" w:rsidR="00382CD3" w:rsidRPr="00F374A5" w:rsidRDefault="00382CD3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BB4071" w:rsidRPr="00F374A5" w14:paraId="29B4BA1D" w14:textId="77777777" w:rsidTr="005909CA">
        <w:trPr>
          <w:trHeight w:val="525"/>
        </w:trPr>
        <w:tc>
          <w:tcPr>
            <w:tcW w:w="3541" w:type="dxa"/>
            <w:gridSpan w:val="5"/>
            <w:shd w:val="clear" w:color="000000" w:fill="FFFFFF"/>
            <w:noWrap/>
            <w:vAlign w:val="center"/>
          </w:tcPr>
          <w:p w14:paraId="01A31891" w14:textId="77777777" w:rsidR="00BB4071" w:rsidRPr="00F374A5" w:rsidRDefault="00BB4071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5006" w:type="dxa"/>
            <w:gridSpan w:val="14"/>
            <w:shd w:val="clear" w:color="000000" w:fill="FFFFFF"/>
            <w:vAlign w:val="center"/>
          </w:tcPr>
          <w:p w14:paraId="68F2124B" w14:textId="77777777" w:rsidR="00BB4071" w:rsidRPr="00F374A5" w:rsidRDefault="00BB4071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382CD3" w:rsidRPr="00F374A5" w14:paraId="47557E06" w14:textId="77777777" w:rsidTr="005909CA">
        <w:trPr>
          <w:trHeight w:val="525"/>
        </w:trPr>
        <w:tc>
          <w:tcPr>
            <w:tcW w:w="3541" w:type="dxa"/>
            <w:gridSpan w:val="5"/>
            <w:shd w:val="clear" w:color="000000" w:fill="FFFFFF"/>
            <w:noWrap/>
            <w:vAlign w:val="center"/>
          </w:tcPr>
          <w:p w14:paraId="1554BAF0" w14:textId="77777777" w:rsidR="00382CD3" w:rsidRPr="00F374A5" w:rsidRDefault="00382CD3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5006" w:type="dxa"/>
            <w:gridSpan w:val="14"/>
            <w:shd w:val="clear" w:color="000000" w:fill="FFFFFF"/>
            <w:vAlign w:val="center"/>
          </w:tcPr>
          <w:p w14:paraId="6E9438D7" w14:textId="77777777" w:rsidR="00382CD3" w:rsidRPr="00F374A5" w:rsidRDefault="00382CD3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382CD3" w:rsidRPr="00F374A5" w14:paraId="023DBD90" w14:textId="77777777" w:rsidTr="005909CA">
        <w:trPr>
          <w:trHeight w:val="525"/>
        </w:trPr>
        <w:tc>
          <w:tcPr>
            <w:tcW w:w="3541" w:type="dxa"/>
            <w:gridSpan w:val="5"/>
            <w:shd w:val="clear" w:color="000000" w:fill="FFFFFF"/>
            <w:noWrap/>
            <w:vAlign w:val="center"/>
          </w:tcPr>
          <w:p w14:paraId="35D09801" w14:textId="77777777" w:rsidR="00382CD3" w:rsidRPr="00F374A5" w:rsidRDefault="00382CD3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5006" w:type="dxa"/>
            <w:gridSpan w:val="14"/>
            <w:shd w:val="clear" w:color="000000" w:fill="FFFFFF"/>
            <w:vAlign w:val="center"/>
          </w:tcPr>
          <w:p w14:paraId="1E642074" w14:textId="77777777" w:rsidR="00382CD3" w:rsidRPr="00F374A5" w:rsidRDefault="00382CD3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BB4071" w:rsidRPr="00F374A5" w14:paraId="0E188430" w14:textId="77777777" w:rsidTr="005909CA">
        <w:trPr>
          <w:trHeight w:val="525"/>
        </w:trPr>
        <w:tc>
          <w:tcPr>
            <w:tcW w:w="3541" w:type="dxa"/>
            <w:gridSpan w:val="5"/>
            <w:shd w:val="clear" w:color="000000" w:fill="FFFFFF"/>
            <w:noWrap/>
            <w:vAlign w:val="center"/>
          </w:tcPr>
          <w:p w14:paraId="159DF25D" w14:textId="77777777" w:rsidR="00BB4071" w:rsidRPr="00F374A5" w:rsidRDefault="00BB4071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5006" w:type="dxa"/>
            <w:gridSpan w:val="14"/>
            <w:shd w:val="clear" w:color="000000" w:fill="FFFFFF"/>
            <w:vAlign w:val="center"/>
          </w:tcPr>
          <w:p w14:paraId="6767A457" w14:textId="77777777" w:rsidR="00BB4071" w:rsidRPr="00F374A5" w:rsidRDefault="00BB4071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F374A5" w:rsidRPr="00F374A5" w14:paraId="0A09D0CC" w14:textId="77777777" w:rsidTr="00986536">
        <w:trPr>
          <w:trHeight w:val="525"/>
        </w:trPr>
        <w:tc>
          <w:tcPr>
            <w:tcW w:w="8547" w:type="dxa"/>
            <w:gridSpan w:val="19"/>
            <w:shd w:val="clear" w:color="000000" w:fill="D9D9D9"/>
            <w:noWrap/>
            <w:vAlign w:val="center"/>
            <w:hideMark/>
          </w:tcPr>
          <w:p w14:paraId="5D93CC19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2   Physical Structure</w:t>
            </w:r>
          </w:p>
        </w:tc>
      </w:tr>
      <w:tr w:rsidR="00F374A5" w:rsidRPr="00F374A5" w14:paraId="386BB580" w14:textId="77777777" w:rsidTr="00986536">
        <w:trPr>
          <w:trHeight w:val="525"/>
        </w:trPr>
        <w:tc>
          <w:tcPr>
            <w:tcW w:w="8547" w:type="dxa"/>
            <w:gridSpan w:val="19"/>
            <w:shd w:val="clear" w:color="000000" w:fill="F2F2F2"/>
            <w:noWrap/>
            <w:vAlign w:val="center"/>
            <w:hideMark/>
          </w:tcPr>
          <w:p w14:paraId="359BE34C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 xml:space="preserve">2.1   Premises / facilities: </w:t>
            </w:r>
          </w:p>
        </w:tc>
      </w:tr>
      <w:tr w:rsidR="00F374A5" w:rsidRPr="00F374A5" w14:paraId="0F44ECA4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vAlign w:val="center"/>
            <w:hideMark/>
          </w:tcPr>
          <w:p w14:paraId="171EAFA4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Province:                                               </w:t>
            </w:r>
          </w:p>
        </w:tc>
      </w:tr>
      <w:tr w:rsidR="00BB4071" w:rsidRPr="00F374A5" w14:paraId="7288ACBF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vAlign w:val="center"/>
          </w:tcPr>
          <w:p w14:paraId="6236FCAF" w14:textId="77777777" w:rsidR="00BB4071" w:rsidRPr="00F374A5" w:rsidRDefault="00BB4071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F374A5" w:rsidRPr="00F374A5" w14:paraId="4FD699A3" w14:textId="77777777" w:rsidTr="00986536">
        <w:trPr>
          <w:trHeight w:val="504"/>
        </w:trPr>
        <w:tc>
          <w:tcPr>
            <w:tcW w:w="8547" w:type="dxa"/>
            <w:gridSpan w:val="19"/>
            <w:shd w:val="clear" w:color="auto" w:fill="auto"/>
            <w:vAlign w:val="center"/>
            <w:hideMark/>
          </w:tcPr>
          <w:p w14:paraId="0058202A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lastRenderedPageBreak/>
              <w:t>District Municipality indicated if rural, township or urban</w:t>
            </w:r>
          </w:p>
        </w:tc>
      </w:tr>
      <w:tr w:rsidR="00BB4071" w:rsidRPr="00F374A5" w14:paraId="4817E84E" w14:textId="77777777" w:rsidTr="00986536">
        <w:trPr>
          <w:trHeight w:val="504"/>
        </w:trPr>
        <w:tc>
          <w:tcPr>
            <w:tcW w:w="8547" w:type="dxa"/>
            <w:gridSpan w:val="19"/>
            <w:shd w:val="clear" w:color="auto" w:fill="auto"/>
            <w:vAlign w:val="center"/>
          </w:tcPr>
          <w:p w14:paraId="76D0ECC3" w14:textId="77777777" w:rsidR="00BB4071" w:rsidRPr="00F374A5" w:rsidRDefault="00BB4071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5909CA" w:rsidRPr="00F374A5" w14:paraId="70029FF7" w14:textId="77777777" w:rsidTr="00986536">
        <w:trPr>
          <w:trHeight w:val="504"/>
        </w:trPr>
        <w:tc>
          <w:tcPr>
            <w:tcW w:w="8547" w:type="dxa"/>
            <w:gridSpan w:val="19"/>
            <w:shd w:val="clear" w:color="auto" w:fill="auto"/>
            <w:vAlign w:val="center"/>
          </w:tcPr>
          <w:p w14:paraId="5837CEBA" w14:textId="77777777" w:rsidR="005909CA" w:rsidRPr="00F374A5" w:rsidRDefault="00CC1B58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Physical  address:</w:t>
            </w:r>
          </w:p>
        </w:tc>
      </w:tr>
      <w:tr w:rsidR="005909CA" w:rsidRPr="00F374A5" w14:paraId="6AD81539" w14:textId="77777777" w:rsidTr="00986536">
        <w:trPr>
          <w:trHeight w:val="504"/>
        </w:trPr>
        <w:tc>
          <w:tcPr>
            <w:tcW w:w="8547" w:type="dxa"/>
            <w:gridSpan w:val="19"/>
            <w:shd w:val="clear" w:color="auto" w:fill="auto"/>
            <w:vAlign w:val="center"/>
          </w:tcPr>
          <w:p w14:paraId="2FBFC43D" w14:textId="77777777" w:rsidR="005909CA" w:rsidRPr="00F374A5" w:rsidRDefault="005909CA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5909CA" w:rsidRPr="00F374A5" w14:paraId="2EFDADE1" w14:textId="77777777" w:rsidTr="005909CA">
        <w:trPr>
          <w:trHeight w:val="504"/>
        </w:trPr>
        <w:tc>
          <w:tcPr>
            <w:tcW w:w="5664" w:type="dxa"/>
            <w:gridSpan w:val="9"/>
            <w:shd w:val="clear" w:color="auto" w:fill="auto"/>
            <w:vAlign w:val="center"/>
          </w:tcPr>
          <w:p w14:paraId="7EB32D54" w14:textId="77777777" w:rsidR="005909CA" w:rsidRPr="00F374A5" w:rsidRDefault="005909CA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L</w:t>
            </w:r>
            <w:r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ease document</w:t>
            </w:r>
          </w:p>
        </w:tc>
        <w:tc>
          <w:tcPr>
            <w:tcW w:w="708" w:type="dxa"/>
            <w:shd w:val="clear" w:color="auto" w:fill="D9D9D9" w:themeFill="background1" w:themeFillShade="D9"/>
            <w:vAlign w:val="center"/>
          </w:tcPr>
          <w:p w14:paraId="3ADEF902" w14:textId="77777777" w:rsidR="005909CA" w:rsidRPr="00F374A5" w:rsidRDefault="005909CA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Yes</w:t>
            </w:r>
          </w:p>
        </w:tc>
        <w:tc>
          <w:tcPr>
            <w:tcW w:w="711" w:type="dxa"/>
            <w:gridSpan w:val="3"/>
            <w:shd w:val="clear" w:color="auto" w:fill="auto"/>
            <w:vAlign w:val="center"/>
          </w:tcPr>
          <w:p w14:paraId="1703A78F" w14:textId="77777777" w:rsidR="005909CA" w:rsidRPr="00F374A5" w:rsidRDefault="005909CA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25" w:type="dxa"/>
            <w:gridSpan w:val="3"/>
            <w:shd w:val="clear" w:color="auto" w:fill="D9D9D9" w:themeFill="background1" w:themeFillShade="D9"/>
            <w:vAlign w:val="center"/>
          </w:tcPr>
          <w:p w14:paraId="023FC6A9" w14:textId="77777777" w:rsidR="005909CA" w:rsidRPr="00F374A5" w:rsidRDefault="005909CA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No</w:t>
            </w:r>
          </w:p>
        </w:tc>
        <w:tc>
          <w:tcPr>
            <w:tcW w:w="739" w:type="dxa"/>
            <w:gridSpan w:val="3"/>
            <w:shd w:val="clear" w:color="auto" w:fill="auto"/>
            <w:vAlign w:val="center"/>
          </w:tcPr>
          <w:p w14:paraId="63B4ED3A" w14:textId="77777777" w:rsidR="005909CA" w:rsidRPr="00F374A5" w:rsidRDefault="005909CA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5909CA" w:rsidRPr="00F374A5" w14:paraId="22DBBF93" w14:textId="77777777" w:rsidTr="005909CA">
        <w:trPr>
          <w:trHeight w:val="504"/>
        </w:trPr>
        <w:tc>
          <w:tcPr>
            <w:tcW w:w="8547" w:type="dxa"/>
            <w:gridSpan w:val="19"/>
            <w:shd w:val="clear" w:color="auto" w:fill="D9D9D9" w:themeFill="background1" w:themeFillShade="D9"/>
            <w:vAlign w:val="center"/>
          </w:tcPr>
          <w:p w14:paraId="5504591E" w14:textId="77777777" w:rsidR="005909CA" w:rsidRPr="00F374A5" w:rsidRDefault="005909CA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909C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Are the following services suitable and adequate:</w:t>
            </w:r>
          </w:p>
        </w:tc>
      </w:tr>
      <w:tr w:rsidR="005909CA" w:rsidRPr="00F374A5" w14:paraId="703C6AD1" w14:textId="77777777" w:rsidTr="00E2264F">
        <w:trPr>
          <w:trHeight w:val="504"/>
        </w:trPr>
        <w:tc>
          <w:tcPr>
            <w:tcW w:w="2833" w:type="dxa"/>
            <w:gridSpan w:val="3"/>
            <w:shd w:val="clear" w:color="auto" w:fill="D9D9D9" w:themeFill="background1" w:themeFillShade="D9"/>
            <w:vAlign w:val="center"/>
          </w:tcPr>
          <w:p w14:paraId="63511E8D" w14:textId="77777777" w:rsidR="005909CA" w:rsidRPr="005909CA" w:rsidRDefault="005909CA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2831" w:type="dxa"/>
            <w:gridSpan w:val="6"/>
            <w:shd w:val="clear" w:color="auto" w:fill="auto"/>
            <w:vAlign w:val="center"/>
          </w:tcPr>
          <w:p w14:paraId="3A0DF13F" w14:textId="77777777" w:rsidR="005909CA" w:rsidRPr="005909CA" w:rsidRDefault="005909CA" w:rsidP="005909C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Present</w:t>
            </w:r>
          </w:p>
        </w:tc>
        <w:tc>
          <w:tcPr>
            <w:tcW w:w="2883" w:type="dxa"/>
            <w:gridSpan w:val="10"/>
            <w:shd w:val="clear" w:color="auto" w:fill="auto"/>
            <w:vAlign w:val="center"/>
          </w:tcPr>
          <w:p w14:paraId="43ECD88D" w14:textId="77777777" w:rsidR="005909CA" w:rsidRPr="005909CA" w:rsidRDefault="005909CA" w:rsidP="005909C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Future</w:t>
            </w:r>
          </w:p>
        </w:tc>
      </w:tr>
      <w:tr w:rsidR="005909CA" w:rsidRPr="00F374A5" w14:paraId="7882705F" w14:textId="77777777" w:rsidTr="005909CA">
        <w:trPr>
          <w:trHeight w:val="504"/>
        </w:trPr>
        <w:tc>
          <w:tcPr>
            <w:tcW w:w="2833" w:type="dxa"/>
            <w:gridSpan w:val="3"/>
            <w:shd w:val="clear" w:color="auto" w:fill="auto"/>
            <w:vAlign w:val="center"/>
          </w:tcPr>
          <w:p w14:paraId="58DACCB6" w14:textId="77777777" w:rsidR="005909CA" w:rsidRPr="00F374A5" w:rsidRDefault="005909CA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Electricity</w:t>
            </w:r>
          </w:p>
        </w:tc>
        <w:tc>
          <w:tcPr>
            <w:tcW w:w="708" w:type="dxa"/>
            <w:gridSpan w:val="2"/>
            <w:shd w:val="clear" w:color="auto" w:fill="D9D9D9" w:themeFill="background1" w:themeFillShade="D9"/>
            <w:vAlign w:val="center"/>
          </w:tcPr>
          <w:p w14:paraId="5CEC3476" w14:textId="77777777" w:rsidR="005909CA" w:rsidRPr="00F374A5" w:rsidRDefault="005909CA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Yes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6CA5849B" w14:textId="77777777" w:rsidR="005909CA" w:rsidRPr="00F374A5" w:rsidRDefault="005909CA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07" w:type="dxa"/>
            <w:gridSpan w:val="2"/>
            <w:shd w:val="clear" w:color="auto" w:fill="D9D9D9" w:themeFill="background1" w:themeFillShade="D9"/>
            <w:vAlign w:val="center"/>
          </w:tcPr>
          <w:p w14:paraId="24DD242C" w14:textId="77777777" w:rsidR="005909CA" w:rsidRPr="00F374A5" w:rsidRDefault="005909CA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No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52C17B2F" w14:textId="77777777" w:rsidR="005909CA" w:rsidRPr="00F374A5" w:rsidRDefault="005909CA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79" w:type="dxa"/>
            <w:gridSpan w:val="2"/>
            <w:shd w:val="clear" w:color="auto" w:fill="D9D9D9" w:themeFill="background1" w:themeFillShade="D9"/>
            <w:vAlign w:val="center"/>
          </w:tcPr>
          <w:p w14:paraId="639F93B0" w14:textId="77777777" w:rsidR="005909CA" w:rsidRPr="00F374A5" w:rsidRDefault="005909CA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Yes</w:t>
            </w:r>
          </w:p>
        </w:tc>
        <w:tc>
          <w:tcPr>
            <w:tcW w:w="780" w:type="dxa"/>
            <w:gridSpan w:val="3"/>
            <w:shd w:val="clear" w:color="auto" w:fill="auto"/>
            <w:vAlign w:val="center"/>
          </w:tcPr>
          <w:p w14:paraId="7BF1AA10" w14:textId="77777777" w:rsidR="005909CA" w:rsidRPr="00F374A5" w:rsidRDefault="005909CA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662" w:type="dxa"/>
            <w:gridSpan w:val="3"/>
            <w:shd w:val="clear" w:color="auto" w:fill="D9D9D9" w:themeFill="background1" w:themeFillShade="D9"/>
            <w:vAlign w:val="center"/>
          </w:tcPr>
          <w:p w14:paraId="011633EF" w14:textId="77777777" w:rsidR="005909CA" w:rsidRPr="00F374A5" w:rsidRDefault="005909CA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No</w:t>
            </w:r>
          </w:p>
        </w:tc>
        <w:tc>
          <w:tcPr>
            <w:tcW w:w="662" w:type="dxa"/>
            <w:gridSpan w:val="2"/>
            <w:shd w:val="clear" w:color="auto" w:fill="auto"/>
            <w:vAlign w:val="center"/>
          </w:tcPr>
          <w:p w14:paraId="4BD2FEB6" w14:textId="77777777" w:rsidR="005909CA" w:rsidRPr="00F374A5" w:rsidRDefault="005909CA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5909CA" w:rsidRPr="00F374A5" w14:paraId="1ECCD01A" w14:textId="77777777" w:rsidTr="005909CA">
        <w:trPr>
          <w:trHeight w:val="504"/>
        </w:trPr>
        <w:tc>
          <w:tcPr>
            <w:tcW w:w="2833" w:type="dxa"/>
            <w:gridSpan w:val="3"/>
            <w:shd w:val="clear" w:color="auto" w:fill="auto"/>
            <w:vAlign w:val="center"/>
          </w:tcPr>
          <w:p w14:paraId="3F1DD32A" w14:textId="77777777" w:rsidR="005909CA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Water</w:t>
            </w:r>
          </w:p>
        </w:tc>
        <w:tc>
          <w:tcPr>
            <w:tcW w:w="708" w:type="dxa"/>
            <w:gridSpan w:val="2"/>
            <w:shd w:val="clear" w:color="auto" w:fill="D9D9D9" w:themeFill="background1" w:themeFillShade="D9"/>
            <w:vAlign w:val="center"/>
          </w:tcPr>
          <w:p w14:paraId="763AC666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Yes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47DA3695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07" w:type="dxa"/>
            <w:gridSpan w:val="2"/>
            <w:shd w:val="clear" w:color="auto" w:fill="D9D9D9" w:themeFill="background1" w:themeFillShade="D9"/>
            <w:vAlign w:val="center"/>
          </w:tcPr>
          <w:p w14:paraId="196CD1F7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No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7EBFB06B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79" w:type="dxa"/>
            <w:gridSpan w:val="2"/>
            <w:shd w:val="clear" w:color="auto" w:fill="D9D9D9" w:themeFill="background1" w:themeFillShade="D9"/>
            <w:vAlign w:val="center"/>
          </w:tcPr>
          <w:p w14:paraId="1ADFE1D9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Yes</w:t>
            </w:r>
          </w:p>
        </w:tc>
        <w:tc>
          <w:tcPr>
            <w:tcW w:w="780" w:type="dxa"/>
            <w:gridSpan w:val="3"/>
            <w:shd w:val="clear" w:color="auto" w:fill="auto"/>
            <w:vAlign w:val="center"/>
          </w:tcPr>
          <w:p w14:paraId="19E807BE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662" w:type="dxa"/>
            <w:gridSpan w:val="3"/>
            <w:shd w:val="clear" w:color="auto" w:fill="D9D9D9" w:themeFill="background1" w:themeFillShade="D9"/>
            <w:vAlign w:val="center"/>
          </w:tcPr>
          <w:p w14:paraId="757DC98E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No</w:t>
            </w:r>
          </w:p>
        </w:tc>
        <w:tc>
          <w:tcPr>
            <w:tcW w:w="662" w:type="dxa"/>
            <w:gridSpan w:val="2"/>
            <w:shd w:val="clear" w:color="auto" w:fill="auto"/>
            <w:vAlign w:val="center"/>
          </w:tcPr>
          <w:p w14:paraId="75AA3C00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5909CA" w:rsidRPr="00F374A5" w14:paraId="2328058D" w14:textId="77777777" w:rsidTr="005909CA">
        <w:trPr>
          <w:trHeight w:val="504"/>
        </w:trPr>
        <w:tc>
          <w:tcPr>
            <w:tcW w:w="2833" w:type="dxa"/>
            <w:gridSpan w:val="3"/>
            <w:shd w:val="clear" w:color="auto" w:fill="auto"/>
            <w:vAlign w:val="center"/>
          </w:tcPr>
          <w:p w14:paraId="325831EA" w14:textId="77777777" w:rsidR="005909CA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Access road</w:t>
            </w:r>
          </w:p>
        </w:tc>
        <w:tc>
          <w:tcPr>
            <w:tcW w:w="708" w:type="dxa"/>
            <w:gridSpan w:val="2"/>
            <w:shd w:val="clear" w:color="auto" w:fill="D9D9D9" w:themeFill="background1" w:themeFillShade="D9"/>
            <w:vAlign w:val="center"/>
          </w:tcPr>
          <w:p w14:paraId="7C7FA7E2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Yes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48588D0D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07" w:type="dxa"/>
            <w:gridSpan w:val="2"/>
            <w:shd w:val="clear" w:color="auto" w:fill="D9D9D9" w:themeFill="background1" w:themeFillShade="D9"/>
            <w:vAlign w:val="center"/>
          </w:tcPr>
          <w:p w14:paraId="0828009F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No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01AC7F86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79" w:type="dxa"/>
            <w:gridSpan w:val="2"/>
            <w:shd w:val="clear" w:color="auto" w:fill="D9D9D9" w:themeFill="background1" w:themeFillShade="D9"/>
            <w:vAlign w:val="center"/>
          </w:tcPr>
          <w:p w14:paraId="51A4EE27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Yes</w:t>
            </w:r>
          </w:p>
        </w:tc>
        <w:tc>
          <w:tcPr>
            <w:tcW w:w="780" w:type="dxa"/>
            <w:gridSpan w:val="3"/>
            <w:shd w:val="clear" w:color="auto" w:fill="auto"/>
            <w:vAlign w:val="center"/>
          </w:tcPr>
          <w:p w14:paraId="3F512A08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662" w:type="dxa"/>
            <w:gridSpan w:val="3"/>
            <w:shd w:val="clear" w:color="auto" w:fill="D9D9D9" w:themeFill="background1" w:themeFillShade="D9"/>
            <w:vAlign w:val="center"/>
          </w:tcPr>
          <w:p w14:paraId="27C659E9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No</w:t>
            </w:r>
          </w:p>
        </w:tc>
        <w:tc>
          <w:tcPr>
            <w:tcW w:w="662" w:type="dxa"/>
            <w:gridSpan w:val="2"/>
            <w:shd w:val="clear" w:color="auto" w:fill="auto"/>
            <w:vAlign w:val="center"/>
          </w:tcPr>
          <w:p w14:paraId="7F7413C9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5909CA" w:rsidRPr="00F374A5" w14:paraId="2458427B" w14:textId="77777777" w:rsidTr="005909CA">
        <w:trPr>
          <w:trHeight w:val="504"/>
        </w:trPr>
        <w:tc>
          <w:tcPr>
            <w:tcW w:w="2833" w:type="dxa"/>
            <w:gridSpan w:val="3"/>
            <w:shd w:val="clear" w:color="auto" w:fill="auto"/>
            <w:vAlign w:val="center"/>
          </w:tcPr>
          <w:p w14:paraId="5169ABB1" w14:textId="77777777" w:rsidR="005909CA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Security</w:t>
            </w:r>
          </w:p>
        </w:tc>
        <w:tc>
          <w:tcPr>
            <w:tcW w:w="708" w:type="dxa"/>
            <w:gridSpan w:val="2"/>
            <w:shd w:val="clear" w:color="auto" w:fill="D9D9D9" w:themeFill="background1" w:themeFillShade="D9"/>
            <w:vAlign w:val="center"/>
          </w:tcPr>
          <w:p w14:paraId="5DEC8B5A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Yes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56AAE4AB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07" w:type="dxa"/>
            <w:gridSpan w:val="2"/>
            <w:shd w:val="clear" w:color="auto" w:fill="D9D9D9" w:themeFill="background1" w:themeFillShade="D9"/>
            <w:vAlign w:val="center"/>
          </w:tcPr>
          <w:p w14:paraId="75136051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No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0362E85C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79" w:type="dxa"/>
            <w:gridSpan w:val="2"/>
            <w:shd w:val="clear" w:color="auto" w:fill="D9D9D9" w:themeFill="background1" w:themeFillShade="D9"/>
            <w:vAlign w:val="center"/>
          </w:tcPr>
          <w:p w14:paraId="0478B850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Yes</w:t>
            </w:r>
          </w:p>
        </w:tc>
        <w:tc>
          <w:tcPr>
            <w:tcW w:w="780" w:type="dxa"/>
            <w:gridSpan w:val="3"/>
            <w:shd w:val="clear" w:color="auto" w:fill="auto"/>
            <w:vAlign w:val="center"/>
          </w:tcPr>
          <w:p w14:paraId="264392F5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662" w:type="dxa"/>
            <w:gridSpan w:val="3"/>
            <w:shd w:val="clear" w:color="auto" w:fill="D9D9D9" w:themeFill="background1" w:themeFillShade="D9"/>
            <w:vAlign w:val="center"/>
          </w:tcPr>
          <w:p w14:paraId="096975D5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No</w:t>
            </w:r>
          </w:p>
        </w:tc>
        <w:tc>
          <w:tcPr>
            <w:tcW w:w="662" w:type="dxa"/>
            <w:gridSpan w:val="2"/>
            <w:shd w:val="clear" w:color="auto" w:fill="auto"/>
            <w:vAlign w:val="center"/>
          </w:tcPr>
          <w:p w14:paraId="2DDA2207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5909CA" w:rsidRPr="00F374A5" w14:paraId="154392DB" w14:textId="77777777" w:rsidTr="005909CA">
        <w:trPr>
          <w:trHeight w:val="504"/>
        </w:trPr>
        <w:tc>
          <w:tcPr>
            <w:tcW w:w="2833" w:type="dxa"/>
            <w:gridSpan w:val="3"/>
            <w:shd w:val="clear" w:color="auto" w:fill="auto"/>
            <w:vAlign w:val="center"/>
          </w:tcPr>
          <w:p w14:paraId="68FB3DA6" w14:textId="77777777" w:rsidR="005909CA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Access Control</w:t>
            </w:r>
          </w:p>
        </w:tc>
        <w:tc>
          <w:tcPr>
            <w:tcW w:w="708" w:type="dxa"/>
            <w:gridSpan w:val="2"/>
            <w:shd w:val="clear" w:color="auto" w:fill="D9D9D9" w:themeFill="background1" w:themeFillShade="D9"/>
            <w:vAlign w:val="center"/>
          </w:tcPr>
          <w:p w14:paraId="097908C3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Yes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0351D332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07" w:type="dxa"/>
            <w:gridSpan w:val="2"/>
            <w:shd w:val="clear" w:color="auto" w:fill="D9D9D9" w:themeFill="background1" w:themeFillShade="D9"/>
            <w:vAlign w:val="center"/>
          </w:tcPr>
          <w:p w14:paraId="751FDB09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No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6222D91D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79" w:type="dxa"/>
            <w:gridSpan w:val="2"/>
            <w:shd w:val="clear" w:color="auto" w:fill="D9D9D9" w:themeFill="background1" w:themeFillShade="D9"/>
            <w:vAlign w:val="center"/>
          </w:tcPr>
          <w:p w14:paraId="6DF00D37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Yes</w:t>
            </w:r>
          </w:p>
        </w:tc>
        <w:tc>
          <w:tcPr>
            <w:tcW w:w="780" w:type="dxa"/>
            <w:gridSpan w:val="3"/>
            <w:shd w:val="clear" w:color="auto" w:fill="auto"/>
            <w:vAlign w:val="center"/>
          </w:tcPr>
          <w:p w14:paraId="2D37F576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662" w:type="dxa"/>
            <w:gridSpan w:val="3"/>
            <w:shd w:val="clear" w:color="auto" w:fill="D9D9D9" w:themeFill="background1" w:themeFillShade="D9"/>
            <w:vAlign w:val="center"/>
          </w:tcPr>
          <w:p w14:paraId="56D07AB8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No</w:t>
            </w:r>
          </w:p>
        </w:tc>
        <w:tc>
          <w:tcPr>
            <w:tcW w:w="662" w:type="dxa"/>
            <w:gridSpan w:val="2"/>
            <w:shd w:val="clear" w:color="auto" w:fill="auto"/>
            <w:vAlign w:val="center"/>
          </w:tcPr>
          <w:p w14:paraId="1700D04B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5909CA" w:rsidRPr="00F374A5" w14:paraId="63E4D533" w14:textId="77777777" w:rsidTr="005909CA">
        <w:trPr>
          <w:trHeight w:val="504"/>
        </w:trPr>
        <w:tc>
          <w:tcPr>
            <w:tcW w:w="2833" w:type="dxa"/>
            <w:gridSpan w:val="3"/>
            <w:shd w:val="clear" w:color="auto" w:fill="auto"/>
            <w:vAlign w:val="center"/>
          </w:tcPr>
          <w:p w14:paraId="5C65AB95" w14:textId="77777777" w:rsidR="005909CA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ICT</w:t>
            </w:r>
          </w:p>
        </w:tc>
        <w:tc>
          <w:tcPr>
            <w:tcW w:w="708" w:type="dxa"/>
            <w:gridSpan w:val="2"/>
            <w:shd w:val="clear" w:color="auto" w:fill="D9D9D9" w:themeFill="background1" w:themeFillShade="D9"/>
            <w:vAlign w:val="center"/>
          </w:tcPr>
          <w:p w14:paraId="43744CAB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Yes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5FAE1848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07" w:type="dxa"/>
            <w:gridSpan w:val="2"/>
            <w:shd w:val="clear" w:color="auto" w:fill="D9D9D9" w:themeFill="background1" w:themeFillShade="D9"/>
            <w:vAlign w:val="center"/>
          </w:tcPr>
          <w:p w14:paraId="34E66C08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No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06CB3BA3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79" w:type="dxa"/>
            <w:gridSpan w:val="2"/>
            <w:shd w:val="clear" w:color="auto" w:fill="D9D9D9" w:themeFill="background1" w:themeFillShade="D9"/>
            <w:vAlign w:val="center"/>
          </w:tcPr>
          <w:p w14:paraId="3DBB8FB1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Yes</w:t>
            </w:r>
          </w:p>
        </w:tc>
        <w:tc>
          <w:tcPr>
            <w:tcW w:w="780" w:type="dxa"/>
            <w:gridSpan w:val="3"/>
            <w:shd w:val="clear" w:color="auto" w:fill="auto"/>
            <w:vAlign w:val="center"/>
          </w:tcPr>
          <w:p w14:paraId="5F844AF9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662" w:type="dxa"/>
            <w:gridSpan w:val="3"/>
            <w:shd w:val="clear" w:color="auto" w:fill="D9D9D9" w:themeFill="background1" w:themeFillShade="D9"/>
            <w:vAlign w:val="center"/>
          </w:tcPr>
          <w:p w14:paraId="713D0BD8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No</w:t>
            </w:r>
          </w:p>
        </w:tc>
        <w:tc>
          <w:tcPr>
            <w:tcW w:w="662" w:type="dxa"/>
            <w:gridSpan w:val="2"/>
            <w:shd w:val="clear" w:color="auto" w:fill="auto"/>
            <w:vAlign w:val="center"/>
          </w:tcPr>
          <w:p w14:paraId="4DFC520F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5909CA" w:rsidRPr="00F374A5" w14:paraId="71E4A803" w14:textId="77777777" w:rsidTr="005909CA">
        <w:trPr>
          <w:trHeight w:val="504"/>
        </w:trPr>
        <w:tc>
          <w:tcPr>
            <w:tcW w:w="2833" w:type="dxa"/>
            <w:gridSpan w:val="3"/>
            <w:shd w:val="clear" w:color="auto" w:fill="auto"/>
            <w:vAlign w:val="center"/>
          </w:tcPr>
          <w:p w14:paraId="5CD3F7DE" w14:textId="77777777" w:rsidR="005909CA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Insurance</w:t>
            </w:r>
          </w:p>
        </w:tc>
        <w:tc>
          <w:tcPr>
            <w:tcW w:w="708" w:type="dxa"/>
            <w:gridSpan w:val="2"/>
            <w:shd w:val="clear" w:color="auto" w:fill="D9D9D9" w:themeFill="background1" w:themeFillShade="D9"/>
            <w:vAlign w:val="center"/>
          </w:tcPr>
          <w:p w14:paraId="4AD8E088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Yes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7D2A95EC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07" w:type="dxa"/>
            <w:gridSpan w:val="2"/>
            <w:shd w:val="clear" w:color="auto" w:fill="D9D9D9" w:themeFill="background1" w:themeFillShade="D9"/>
            <w:vAlign w:val="center"/>
          </w:tcPr>
          <w:p w14:paraId="65C67ABD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No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0A5F962E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779" w:type="dxa"/>
            <w:gridSpan w:val="2"/>
            <w:shd w:val="clear" w:color="auto" w:fill="D9D9D9" w:themeFill="background1" w:themeFillShade="D9"/>
            <w:vAlign w:val="center"/>
          </w:tcPr>
          <w:p w14:paraId="10111D4F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Yes</w:t>
            </w:r>
          </w:p>
        </w:tc>
        <w:tc>
          <w:tcPr>
            <w:tcW w:w="780" w:type="dxa"/>
            <w:gridSpan w:val="3"/>
            <w:shd w:val="clear" w:color="auto" w:fill="auto"/>
            <w:vAlign w:val="center"/>
          </w:tcPr>
          <w:p w14:paraId="7B9E14D2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662" w:type="dxa"/>
            <w:gridSpan w:val="3"/>
            <w:shd w:val="clear" w:color="auto" w:fill="D9D9D9" w:themeFill="background1" w:themeFillShade="D9"/>
            <w:vAlign w:val="center"/>
          </w:tcPr>
          <w:p w14:paraId="7A91B42C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No</w:t>
            </w:r>
          </w:p>
        </w:tc>
        <w:tc>
          <w:tcPr>
            <w:tcW w:w="662" w:type="dxa"/>
            <w:gridSpan w:val="2"/>
            <w:shd w:val="clear" w:color="auto" w:fill="auto"/>
            <w:vAlign w:val="center"/>
          </w:tcPr>
          <w:p w14:paraId="42B9EDCD" w14:textId="77777777" w:rsidR="005909CA" w:rsidRPr="00F374A5" w:rsidRDefault="005909CA" w:rsidP="005909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F374A5" w:rsidRPr="00F374A5" w14:paraId="016EEBA7" w14:textId="77777777" w:rsidTr="00986536">
        <w:trPr>
          <w:trHeight w:val="525"/>
        </w:trPr>
        <w:tc>
          <w:tcPr>
            <w:tcW w:w="8547" w:type="dxa"/>
            <w:gridSpan w:val="19"/>
            <w:shd w:val="clear" w:color="000000" w:fill="F2F2F2"/>
            <w:noWrap/>
            <w:vAlign w:val="center"/>
            <w:hideMark/>
          </w:tcPr>
          <w:p w14:paraId="6C0E736C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 xml:space="preserve">2.2   Equipment / Physical Assets: </w:t>
            </w:r>
          </w:p>
        </w:tc>
      </w:tr>
      <w:tr w:rsidR="00A90FB7" w:rsidRPr="00F374A5" w14:paraId="67DC0A6D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noWrap/>
            <w:vAlign w:val="center"/>
            <w:hideMark/>
          </w:tcPr>
          <w:p w14:paraId="17530B0F" w14:textId="77777777" w:rsidR="00A90FB7" w:rsidRPr="00F374A5" w:rsidRDefault="00A90FB7" w:rsidP="00A90FB7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ZA"/>
              </w:rPr>
              <w:t> </w:t>
            </w:r>
          </w:p>
        </w:tc>
      </w:tr>
      <w:tr w:rsidR="00A90FB7" w:rsidRPr="00F374A5" w14:paraId="419EF764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vAlign w:val="center"/>
            <w:hideMark/>
          </w:tcPr>
          <w:p w14:paraId="7F88E3FA" w14:textId="77777777" w:rsidR="00A90FB7" w:rsidRPr="00F374A5" w:rsidRDefault="00A90FB7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 </w:t>
            </w:r>
          </w:p>
        </w:tc>
      </w:tr>
      <w:tr w:rsidR="00A90FB7" w:rsidRPr="00F374A5" w14:paraId="3E3391EB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vAlign w:val="center"/>
            <w:hideMark/>
          </w:tcPr>
          <w:p w14:paraId="0A857DB0" w14:textId="77777777" w:rsidR="00A90FB7" w:rsidRPr="00F374A5" w:rsidRDefault="00A90FB7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 </w:t>
            </w:r>
          </w:p>
        </w:tc>
      </w:tr>
      <w:tr w:rsidR="00A90FB7" w:rsidRPr="00F374A5" w14:paraId="352234B9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vAlign w:val="center"/>
          </w:tcPr>
          <w:p w14:paraId="5B71BB10" w14:textId="77777777" w:rsidR="00A90FB7" w:rsidRPr="00F374A5" w:rsidRDefault="00A90FB7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A90FB7" w:rsidRPr="00F374A5" w14:paraId="3FFCFA24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vAlign w:val="center"/>
          </w:tcPr>
          <w:p w14:paraId="7C4D63DC" w14:textId="77777777" w:rsidR="00A90FB7" w:rsidRPr="00F374A5" w:rsidRDefault="00A90FB7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A90FB7" w:rsidRPr="00F374A5" w14:paraId="2B4B7AAB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vAlign w:val="center"/>
            <w:hideMark/>
          </w:tcPr>
          <w:p w14:paraId="6714FD6F" w14:textId="77777777" w:rsidR="00A90FB7" w:rsidRPr="00F374A5" w:rsidRDefault="00FF5AC6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FF5AC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Is the present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manufacturing and </w:t>
            </w:r>
            <w:r w:rsidRPr="00FF5AC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storage facilities suitable and will they be suitable with the</w:t>
            </w:r>
            <w:r w:rsidR="00DB79B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 introduction of new technology?</w:t>
            </w:r>
          </w:p>
        </w:tc>
      </w:tr>
      <w:tr w:rsidR="00FF5AC6" w:rsidRPr="00F374A5" w14:paraId="6AFDB378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vAlign w:val="center"/>
          </w:tcPr>
          <w:p w14:paraId="09ADC8D1" w14:textId="77777777" w:rsidR="00FF5AC6" w:rsidRPr="00F374A5" w:rsidRDefault="00FF5AC6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F374A5" w:rsidRPr="00F374A5" w14:paraId="67273EF6" w14:textId="77777777" w:rsidTr="00986536">
        <w:trPr>
          <w:trHeight w:val="525"/>
        </w:trPr>
        <w:tc>
          <w:tcPr>
            <w:tcW w:w="8547" w:type="dxa"/>
            <w:gridSpan w:val="19"/>
            <w:shd w:val="clear" w:color="000000" w:fill="F2F2F2"/>
            <w:noWrap/>
            <w:vAlign w:val="center"/>
            <w:hideMark/>
          </w:tcPr>
          <w:p w14:paraId="21DAEF9E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2.3   Organization’s staff and their roles</w:t>
            </w:r>
          </w:p>
        </w:tc>
      </w:tr>
      <w:tr w:rsidR="00BB4071" w:rsidRPr="00F374A5" w14:paraId="24369CFD" w14:textId="77777777" w:rsidTr="005909CA">
        <w:trPr>
          <w:trHeight w:val="525"/>
        </w:trPr>
        <w:tc>
          <w:tcPr>
            <w:tcW w:w="3541" w:type="dxa"/>
            <w:gridSpan w:val="5"/>
            <w:shd w:val="clear" w:color="auto" w:fill="auto"/>
            <w:noWrap/>
            <w:vAlign w:val="center"/>
            <w:hideMark/>
          </w:tcPr>
          <w:p w14:paraId="67A756E8" w14:textId="77777777" w:rsidR="00BB4071" w:rsidRPr="00BB4071" w:rsidRDefault="00BB4071" w:rsidP="00F374A5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ZA"/>
              </w:rPr>
              <w:t> </w:t>
            </w:r>
            <w:r w:rsidRPr="00BB4071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ZA"/>
              </w:rPr>
              <w:t>Name of the employee</w:t>
            </w:r>
          </w:p>
        </w:tc>
        <w:tc>
          <w:tcPr>
            <w:tcW w:w="5006" w:type="dxa"/>
            <w:gridSpan w:val="14"/>
            <w:shd w:val="clear" w:color="auto" w:fill="auto"/>
            <w:vAlign w:val="center"/>
          </w:tcPr>
          <w:p w14:paraId="19BDDF92" w14:textId="77777777" w:rsidR="00BB4071" w:rsidRPr="00F374A5" w:rsidRDefault="00BB4071" w:rsidP="00F374A5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ZA"/>
              </w:rPr>
            </w:pPr>
            <w:r w:rsidRPr="00BB4071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ZA"/>
              </w:rPr>
              <w:t>Position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ZA"/>
              </w:rPr>
              <w:t>/Roles</w:t>
            </w:r>
          </w:p>
        </w:tc>
      </w:tr>
      <w:tr w:rsidR="00BB4071" w:rsidRPr="00F374A5" w14:paraId="342C2FFB" w14:textId="77777777" w:rsidTr="005909CA">
        <w:trPr>
          <w:trHeight w:val="525"/>
        </w:trPr>
        <w:tc>
          <w:tcPr>
            <w:tcW w:w="3541" w:type="dxa"/>
            <w:gridSpan w:val="5"/>
            <w:shd w:val="clear" w:color="auto" w:fill="auto"/>
            <w:vAlign w:val="center"/>
            <w:hideMark/>
          </w:tcPr>
          <w:p w14:paraId="5E314B2F" w14:textId="77777777" w:rsidR="00BB4071" w:rsidRPr="00F374A5" w:rsidRDefault="00BB4071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  <w:lang w:eastAsia="en-ZA"/>
              </w:rPr>
            </w:pPr>
          </w:p>
        </w:tc>
        <w:tc>
          <w:tcPr>
            <w:tcW w:w="5006" w:type="dxa"/>
            <w:gridSpan w:val="14"/>
            <w:shd w:val="clear" w:color="auto" w:fill="auto"/>
            <w:vAlign w:val="center"/>
          </w:tcPr>
          <w:p w14:paraId="241E2989" w14:textId="77777777" w:rsidR="00BB4071" w:rsidRPr="00F374A5" w:rsidRDefault="00BB4071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  <w:lang w:eastAsia="en-ZA"/>
              </w:rPr>
            </w:pPr>
          </w:p>
        </w:tc>
      </w:tr>
      <w:tr w:rsidR="00BB4071" w:rsidRPr="00F374A5" w14:paraId="10C1DF6A" w14:textId="77777777" w:rsidTr="005909CA">
        <w:trPr>
          <w:trHeight w:val="525"/>
        </w:trPr>
        <w:tc>
          <w:tcPr>
            <w:tcW w:w="3541" w:type="dxa"/>
            <w:gridSpan w:val="5"/>
            <w:shd w:val="clear" w:color="auto" w:fill="auto"/>
            <w:vAlign w:val="center"/>
            <w:hideMark/>
          </w:tcPr>
          <w:p w14:paraId="1E398767" w14:textId="77777777" w:rsidR="00BB4071" w:rsidRPr="00F374A5" w:rsidRDefault="00BB4071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 </w:t>
            </w:r>
          </w:p>
        </w:tc>
        <w:tc>
          <w:tcPr>
            <w:tcW w:w="5006" w:type="dxa"/>
            <w:gridSpan w:val="14"/>
            <w:shd w:val="clear" w:color="auto" w:fill="auto"/>
            <w:vAlign w:val="center"/>
          </w:tcPr>
          <w:p w14:paraId="200C3E61" w14:textId="77777777" w:rsidR="00BB4071" w:rsidRPr="00F374A5" w:rsidRDefault="00BB4071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BB4071" w:rsidRPr="00F374A5" w14:paraId="0A15FED6" w14:textId="77777777" w:rsidTr="005909CA">
        <w:trPr>
          <w:trHeight w:val="525"/>
        </w:trPr>
        <w:tc>
          <w:tcPr>
            <w:tcW w:w="3541" w:type="dxa"/>
            <w:gridSpan w:val="5"/>
            <w:shd w:val="clear" w:color="auto" w:fill="auto"/>
            <w:vAlign w:val="center"/>
            <w:hideMark/>
          </w:tcPr>
          <w:p w14:paraId="78A4A69E" w14:textId="77777777" w:rsidR="00BB4071" w:rsidRPr="00F374A5" w:rsidRDefault="00BB4071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 </w:t>
            </w:r>
          </w:p>
        </w:tc>
        <w:tc>
          <w:tcPr>
            <w:tcW w:w="5006" w:type="dxa"/>
            <w:gridSpan w:val="14"/>
            <w:shd w:val="clear" w:color="auto" w:fill="auto"/>
            <w:vAlign w:val="center"/>
          </w:tcPr>
          <w:p w14:paraId="5F98F5AE" w14:textId="77777777" w:rsidR="00BB4071" w:rsidRPr="00F374A5" w:rsidRDefault="00BB4071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BB4071" w:rsidRPr="00F374A5" w14:paraId="5E123746" w14:textId="77777777" w:rsidTr="005909CA">
        <w:trPr>
          <w:trHeight w:val="525"/>
        </w:trPr>
        <w:tc>
          <w:tcPr>
            <w:tcW w:w="3541" w:type="dxa"/>
            <w:gridSpan w:val="5"/>
            <w:shd w:val="clear" w:color="auto" w:fill="auto"/>
            <w:vAlign w:val="center"/>
            <w:hideMark/>
          </w:tcPr>
          <w:p w14:paraId="08DE1D6E" w14:textId="77777777" w:rsidR="00BB4071" w:rsidRPr="00F374A5" w:rsidRDefault="00BB4071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 </w:t>
            </w:r>
          </w:p>
        </w:tc>
        <w:tc>
          <w:tcPr>
            <w:tcW w:w="5006" w:type="dxa"/>
            <w:gridSpan w:val="14"/>
            <w:shd w:val="clear" w:color="auto" w:fill="auto"/>
            <w:vAlign w:val="center"/>
          </w:tcPr>
          <w:p w14:paraId="4C1BB597" w14:textId="77777777" w:rsidR="00BB4071" w:rsidRPr="00F374A5" w:rsidRDefault="00BB4071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BB4071" w:rsidRPr="00F374A5" w14:paraId="344AFA44" w14:textId="77777777" w:rsidTr="005909CA">
        <w:trPr>
          <w:trHeight w:val="525"/>
        </w:trPr>
        <w:tc>
          <w:tcPr>
            <w:tcW w:w="3541" w:type="dxa"/>
            <w:gridSpan w:val="5"/>
            <w:shd w:val="clear" w:color="auto" w:fill="auto"/>
            <w:vAlign w:val="center"/>
            <w:hideMark/>
          </w:tcPr>
          <w:p w14:paraId="7BDF54F6" w14:textId="77777777" w:rsidR="00BB4071" w:rsidRPr="00F374A5" w:rsidRDefault="00BB4071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 </w:t>
            </w:r>
          </w:p>
        </w:tc>
        <w:tc>
          <w:tcPr>
            <w:tcW w:w="5006" w:type="dxa"/>
            <w:gridSpan w:val="14"/>
            <w:shd w:val="clear" w:color="auto" w:fill="auto"/>
            <w:vAlign w:val="center"/>
          </w:tcPr>
          <w:p w14:paraId="41CB6E15" w14:textId="77777777" w:rsidR="00BB4071" w:rsidRPr="00F374A5" w:rsidRDefault="00BB4071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F374A5" w:rsidRPr="00F374A5" w14:paraId="4A0B5918" w14:textId="77777777" w:rsidTr="00986536">
        <w:trPr>
          <w:trHeight w:val="525"/>
        </w:trPr>
        <w:tc>
          <w:tcPr>
            <w:tcW w:w="8547" w:type="dxa"/>
            <w:gridSpan w:val="19"/>
            <w:shd w:val="clear" w:color="000000" w:fill="F2F2F2"/>
            <w:noWrap/>
            <w:vAlign w:val="center"/>
            <w:hideMark/>
          </w:tcPr>
          <w:p w14:paraId="3B6FC5FD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 xml:space="preserve">2.4   Period of operation of the organization: </w:t>
            </w:r>
          </w:p>
        </w:tc>
      </w:tr>
      <w:tr w:rsidR="00BB4071" w:rsidRPr="00F374A5" w14:paraId="3C260F1C" w14:textId="77777777" w:rsidTr="005909CA">
        <w:trPr>
          <w:trHeight w:val="525"/>
        </w:trPr>
        <w:tc>
          <w:tcPr>
            <w:tcW w:w="3541" w:type="dxa"/>
            <w:gridSpan w:val="5"/>
            <w:shd w:val="clear" w:color="auto" w:fill="auto"/>
            <w:noWrap/>
            <w:vAlign w:val="center"/>
            <w:hideMark/>
          </w:tcPr>
          <w:p w14:paraId="3065D3EC" w14:textId="77777777" w:rsidR="00BB4071" w:rsidRPr="00F374A5" w:rsidRDefault="00BB4071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Number of year</w:t>
            </w:r>
            <w:r w:rsidR="00CC1B58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s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 in operation</w:t>
            </w:r>
          </w:p>
        </w:tc>
        <w:tc>
          <w:tcPr>
            <w:tcW w:w="5006" w:type="dxa"/>
            <w:gridSpan w:val="14"/>
            <w:shd w:val="clear" w:color="auto" w:fill="auto"/>
            <w:vAlign w:val="center"/>
          </w:tcPr>
          <w:p w14:paraId="4D7FD548" w14:textId="77777777" w:rsidR="00BB4071" w:rsidRPr="00F374A5" w:rsidRDefault="00BB4071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F374A5" w:rsidRPr="00F374A5" w14:paraId="7DC19353" w14:textId="77777777" w:rsidTr="00986536">
        <w:trPr>
          <w:trHeight w:val="525"/>
        </w:trPr>
        <w:tc>
          <w:tcPr>
            <w:tcW w:w="8547" w:type="dxa"/>
            <w:gridSpan w:val="19"/>
            <w:shd w:val="clear" w:color="000000" w:fill="F2F2F2"/>
            <w:noWrap/>
            <w:vAlign w:val="center"/>
            <w:hideMark/>
          </w:tcPr>
          <w:p w14:paraId="1B1E8ADA" w14:textId="77777777" w:rsidR="00F374A5" w:rsidRPr="00F374A5" w:rsidRDefault="00BB4071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3.4 Is</w:t>
            </w:r>
            <w:r w:rsidR="00F374A5" w:rsidRPr="00F374A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 xml:space="preserve"> your company currently accredited with an applicable industry/professional body? </w:t>
            </w:r>
          </w:p>
        </w:tc>
      </w:tr>
      <w:tr w:rsidR="00F374A5" w:rsidRPr="00F374A5" w14:paraId="0D928EC6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noWrap/>
            <w:vAlign w:val="center"/>
            <w:hideMark/>
          </w:tcPr>
          <w:p w14:paraId="063DD7F5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 </w:t>
            </w:r>
          </w:p>
        </w:tc>
      </w:tr>
      <w:tr w:rsidR="00F374A5" w:rsidRPr="00F374A5" w14:paraId="124B73E5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noWrap/>
            <w:vAlign w:val="center"/>
            <w:hideMark/>
          </w:tcPr>
          <w:p w14:paraId="4A7C0152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 </w:t>
            </w:r>
          </w:p>
        </w:tc>
      </w:tr>
      <w:tr w:rsidR="00F374A5" w:rsidRPr="00F374A5" w14:paraId="537016DF" w14:textId="77777777" w:rsidTr="00986536">
        <w:trPr>
          <w:trHeight w:val="525"/>
        </w:trPr>
        <w:tc>
          <w:tcPr>
            <w:tcW w:w="8547" w:type="dxa"/>
            <w:gridSpan w:val="19"/>
            <w:shd w:val="clear" w:color="000000" w:fill="FFCC00"/>
            <w:noWrap/>
            <w:vAlign w:val="center"/>
            <w:hideMark/>
          </w:tcPr>
          <w:p w14:paraId="73A9C825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C.          MARKETING ANALYSIS</w:t>
            </w:r>
          </w:p>
        </w:tc>
      </w:tr>
      <w:tr w:rsidR="00F374A5" w:rsidRPr="00F374A5" w14:paraId="068CF449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vAlign w:val="center"/>
            <w:hideMark/>
          </w:tcPr>
          <w:p w14:paraId="0E2A445A" w14:textId="77777777" w:rsidR="00F374A5" w:rsidRPr="00F374A5" w:rsidRDefault="00530D57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Industry overview</w:t>
            </w:r>
          </w:p>
        </w:tc>
      </w:tr>
      <w:tr w:rsidR="00382CD3" w:rsidRPr="00F374A5" w14:paraId="34DF1DEA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vAlign w:val="center"/>
          </w:tcPr>
          <w:p w14:paraId="688441D9" w14:textId="77777777" w:rsidR="00382CD3" w:rsidRPr="00F374A5" w:rsidRDefault="00382CD3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F374A5" w:rsidRPr="00F374A5" w14:paraId="75BD2AF3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vAlign w:val="center"/>
            <w:hideMark/>
          </w:tcPr>
          <w:p w14:paraId="6E8B6C0D" w14:textId="77777777" w:rsidR="00F374A5" w:rsidRPr="00F374A5" w:rsidRDefault="00530D57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Target market</w:t>
            </w:r>
          </w:p>
        </w:tc>
      </w:tr>
      <w:tr w:rsidR="00382CD3" w:rsidRPr="00F374A5" w14:paraId="42483191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vAlign w:val="center"/>
          </w:tcPr>
          <w:p w14:paraId="7525B2C5" w14:textId="77777777" w:rsidR="00382CD3" w:rsidRPr="00F374A5" w:rsidRDefault="00382CD3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F374A5" w:rsidRPr="00F374A5" w14:paraId="7F5E4CCB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vAlign w:val="center"/>
            <w:hideMark/>
          </w:tcPr>
          <w:p w14:paraId="66A26735" w14:textId="77777777" w:rsidR="00F374A5" w:rsidRPr="00F374A5" w:rsidRDefault="00530D57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Competition</w:t>
            </w:r>
          </w:p>
        </w:tc>
      </w:tr>
      <w:tr w:rsidR="00382CD3" w:rsidRPr="00F374A5" w14:paraId="3DFC12AA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vAlign w:val="center"/>
          </w:tcPr>
          <w:p w14:paraId="5FB50134" w14:textId="77777777" w:rsidR="00382CD3" w:rsidRPr="00F374A5" w:rsidRDefault="00382CD3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F374A5" w:rsidRPr="00F374A5" w14:paraId="07F32A15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vAlign w:val="center"/>
            <w:hideMark/>
          </w:tcPr>
          <w:p w14:paraId="0A64D762" w14:textId="77777777" w:rsidR="006279D2" w:rsidRDefault="00530D57" w:rsidP="006279D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Pricing</w:t>
            </w:r>
          </w:p>
          <w:p w14:paraId="59A772FD" w14:textId="77777777" w:rsidR="00F374A5" w:rsidRPr="00F374A5" w:rsidRDefault="006279D2" w:rsidP="006279D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(provide </w:t>
            </w:r>
            <w:r w:rsidR="005B211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3 year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financial </w:t>
            </w:r>
            <w:r w:rsidR="00A90FB7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forecast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 or projections) </w:t>
            </w:r>
            <w:r w:rsidR="003C7CF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 </w:t>
            </w:r>
          </w:p>
        </w:tc>
      </w:tr>
      <w:tr w:rsidR="00F374A5" w:rsidRPr="00F374A5" w14:paraId="634FF3FB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noWrap/>
            <w:vAlign w:val="center"/>
            <w:hideMark/>
          </w:tcPr>
          <w:p w14:paraId="16A216C3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en-ZA"/>
              </w:rPr>
              <w:t xml:space="preserve">  </w:t>
            </w:r>
          </w:p>
        </w:tc>
      </w:tr>
      <w:tr w:rsidR="00DA3C12" w:rsidRPr="00F374A5" w14:paraId="487BAF5E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noWrap/>
            <w:vAlign w:val="center"/>
          </w:tcPr>
          <w:p w14:paraId="0D4FC66B" w14:textId="77777777" w:rsidR="00DA3C12" w:rsidRPr="00DA3C12" w:rsidRDefault="00DA3C12" w:rsidP="00F374A5">
            <w:pPr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0000"/>
                <w:sz w:val="20"/>
                <w:szCs w:val="20"/>
                <w:lang w:eastAsia="en-ZA"/>
              </w:rPr>
            </w:pPr>
            <w:r w:rsidRPr="00DA3C12">
              <w:rPr>
                <w:rFonts w:ascii="Arial" w:eastAsia="Times New Roman" w:hAnsi="Arial" w:cs="Arial"/>
                <w:bCs/>
                <w:iCs/>
                <w:color w:val="000000"/>
                <w:sz w:val="20"/>
                <w:szCs w:val="20"/>
                <w:lang w:eastAsia="en-ZA"/>
              </w:rPr>
              <w:t>Comments:</w:t>
            </w:r>
          </w:p>
        </w:tc>
      </w:tr>
      <w:tr w:rsidR="00F374A5" w:rsidRPr="00F374A5" w14:paraId="3D85B86D" w14:textId="77777777" w:rsidTr="00986536">
        <w:trPr>
          <w:trHeight w:val="525"/>
        </w:trPr>
        <w:tc>
          <w:tcPr>
            <w:tcW w:w="8547" w:type="dxa"/>
            <w:gridSpan w:val="19"/>
            <w:shd w:val="clear" w:color="000000" w:fill="FFCC00"/>
            <w:noWrap/>
            <w:vAlign w:val="center"/>
            <w:hideMark/>
          </w:tcPr>
          <w:p w14:paraId="4C038157" w14:textId="77777777" w:rsidR="00F374A5" w:rsidRPr="00F374A5" w:rsidRDefault="00F374A5" w:rsidP="00846B4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D.            SWOT ANALYSIS AND MARKET DEMAND</w:t>
            </w:r>
          </w:p>
        </w:tc>
      </w:tr>
      <w:tr w:rsidR="00F374A5" w:rsidRPr="00F374A5" w14:paraId="1A8C8E15" w14:textId="77777777" w:rsidTr="00986536">
        <w:trPr>
          <w:trHeight w:val="525"/>
        </w:trPr>
        <w:tc>
          <w:tcPr>
            <w:tcW w:w="8547" w:type="dxa"/>
            <w:gridSpan w:val="19"/>
            <w:shd w:val="clear" w:color="000000" w:fill="D9D9D9"/>
            <w:noWrap/>
            <w:vAlign w:val="center"/>
            <w:hideMark/>
          </w:tcPr>
          <w:p w14:paraId="4E0114EC" w14:textId="77777777" w:rsidR="00F374A5" w:rsidRPr="00F374A5" w:rsidRDefault="00F374A5" w:rsidP="00BB407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 xml:space="preserve">1   </w:t>
            </w:r>
            <w:r w:rsidR="00BB407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Swot analysis</w:t>
            </w:r>
            <w:r w:rsidR="00BB4071" w:rsidRPr="00F374A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 xml:space="preserve"> </w:t>
            </w:r>
          </w:p>
        </w:tc>
      </w:tr>
      <w:tr w:rsidR="00EF177F" w:rsidRPr="00F374A5" w14:paraId="0056EFC2" w14:textId="77777777" w:rsidTr="005909CA">
        <w:trPr>
          <w:trHeight w:val="525"/>
        </w:trPr>
        <w:tc>
          <w:tcPr>
            <w:tcW w:w="2124" w:type="dxa"/>
            <w:shd w:val="clear" w:color="auto" w:fill="auto"/>
            <w:vAlign w:val="center"/>
            <w:hideMark/>
          </w:tcPr>
          <w:p w14:paraId="1D338822" w14:textId="77777777" w:rsidR="00EF177F" w:rsidRPr="00F374A5" w:rsidRDefault="00EF177F" w:rsidP="00BB407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Strengths</w:t>
            </w:r>
          </w:p>
        </w:tc>
        <w:tc>
          <w:tcPr>
            <w:tcW w:w="1417" w:type="dxa"/>
            <w:gridSpan w:val="4"/>
            <w:shd w:val="clear" w:color="auto" w:fill="auto"/>
            <w:vAlign w:val="center"/>
          </w:tcPr>
          <w:p w14:paraId="5CFA4549" w14:textId="77777777" w:rsidR="00EF177F" w:rsidRPr="00F374A5" w:rsidRDefault="00EF177F" w:rsidP="00BB407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1347" w:type="dxa"/>
            <w:gridSpan w:val="2"/>
            <w:shd w:val="clear" w:color="auto" w:fill="auto"/>
            <w:vAlign w:val="center"/>
          </w:tcPr>
          <w:p w14:paraId="0840DF8F" w14:textId="77777777" w:rsidR="00EF177F" w:rsidRPr="00F374A5" w:rsidRDefault="00EF177F" w:rsidP="00BB407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1628" w:type="dxa"/>
            <w:gridSpan w:val="5"/>
            <w:shd w:val="clear" w:color="auto" w:fill="auto"/>
            <w:vAlign w:val="center"/>
          </w:tcPr>
          <w:p w14:paraId="3BCD22DA" w14:textId="77777777" w:rsidR="00EF177F" w:rsidRPr="00F374A5" w:rsidRDefault="00EF177F" w:rsidP="00BB407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2031" w:type="dxa"/>
            <w:gridSpan w:val="7"/>
            <w:shd w:val="clear" w:color="auto" w:fill="auto"/>
            <w:vAlign w:val="center"/>
          </w:tcPr>
          <w:p w14:paraId="47BEDDFC" w14:textId="77777777" w:rsidR="00EF177F" w:rsidRPr="00F374A5" w:rsidRDefault="00EF177F" w:rsidP="00BB407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EF177F" w:rsidRPr="00F374A5" w14:paraId="65935C0A" w14:textId="77777777" w:rsidTr="005909CA">
        <w:trPr>
          <w:trHeight w:val="525"/>
        </w:trPr>
        <w:tc>
          <w:tcPr>
            <w:tcW w:w="2124" w:type="dxa"/>
            <w:shd w:val="clear" w:color="auto" w:fill="auto"/>
            <w:vAlign w:val="center"/>
            <w:hideMark/>
          </w:tcPr>
          <w:p w14:paraId="22388579" w14:textId="77777777" w:rsidR="00EF177F" w:rsidRPr="00F374A5" w:rsidRDefault="00EF177F" w:rsidP="00BB407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Weakness</w:t>
            </w:r>
          </w:p>
        </w:tc>
        <w:tc>
          <w:tcPr>
            <w:tcW w:w="1417" w:type="dxa"/>
            <w:gridSpan w:val="4"/>
            <w:shd w:val="clear" w:color="auto" w:fill="auto"/>
            <w:vAlign w:val="center"/>
          </w:tcPr>
          <w:p w14:paraId="6D653BF0" w14:textId="77777777" w:rsidR="00EF177F" w:rsidRPr="00F374A5" w:rsidRDefault="00EF177F" w:rsidP="00BB407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1347" w:type="dxa"/>
            <w:gridSpan w:val="2"/>
            <w:shd w:val="clear" w:color="auto" w:fill="auto"/>
            <w:vAlign w:val="center"/>
          </w:tcPr>
          <w:p w14:paraId="5FB94B44" w14:textId="77777777" w:rsidR="00EF177F" w:rsidRPr="00F374A5" w:rsidRDefault="00EF177F" w:rsidP="00BB407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1628" w:type="dxa"/>
            <w:gridSpan w:val="5"/>
            <w:shd w:val="clear" w:color="auto" w:fill="auto"/>
            <w:vAlign w:val="center"/>
          </w:tcPr>
          <w:p w14:paraId="62894AE4" w14:textId="77777777" w:rsidR="00EF177F" w:rsidRPr="00F374A5" w:rsidRDefault="00EF177F" w:rsidP="00BB407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2031" w:type="dxa"/>
            <w:gridSpan w:val="7"/>
            <w:shd w:val="clear" w:color="auto" w:fill="auto"/>
            <w:vAlign w:val="center"/>
          </w:tcPr>
          <w:p w14:paraId="480AE8D7" w14:textId="77777777" w:rsidR="00EF177F" w:rsidRPr="00F374A5" w:rsidRDefault="00EF177F" w:rsidP="00BB407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EF177F" w:rsidRPr="00F374A5" w14:paraId="594A755A" w14:textId="77777777" w:rsidTr="005909CA">
        <w:trPr>
          <w:trHeight w:val="525"/>
        </w:trPr>
        <w:tc>
          <w:tcPr>
            <w:tcW w:w="2124" w:type="dxa"/>
            <w:shd w:val="clear" w:color="auto" w:fill="auto"/>
            <w:vAlign w:val="center"/>
            <w:hideMark/>
          </w:tcPr>
          <w:p w14:paraId="613EE6F7" w14:textId="77777777" w:rsidR="00EF177F" w:rsidRPr="00F374A5" w:rsidRDefault="00EF177F" w:rsidP="00BB407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lastRenderedPageBreak/>
              <w:t xml:space="preserve">Opportunities </w:t>
            </w:r>
          </w:p>
        </w:tc>
        <w:tc>
          <w:tcPr>
            <w:tcW w:w="1417" w:type="dxa"/>
            <w:gridSpan w:val="4"/>
            <w:shd w:val="clear" w:color="auto" w:fill="auto"/>
            <w:vAlign w:val="center"/>
          </w:tcPr>
          <w:p w14:paraId="452F6AD2" w14:textId="77777777" w:rsidR="00EF177F" w:rsidRPr="00F374A5" w:rsidRDefault="00EF177F" w:rsidP="00BB407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1347" w:type="dxa"/>
            <w:gridSpan w:val="2"/>
            <w:shd w:val="clear" w:color="auto" w:fill="auto"/>
            <w:vAlign w:val="center"/>
          </w:tcPr>
          <w:p w14:paraId="4721D301" w14:textId="77777777" w:rsidR="00EF177F" w:rsidRPr="00F374A5" w:rsidRDefault="00EF177F" w:rsidP="00BB407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1628" w:type="dxa"/>
            <w:gridSpan w:val="5"/>
            <w:shd w:val="clear" w:color="auto" w:fill="auto"/>
            <w:vAlign w:val="center"/>
          </w:tcPr>
          <w:p w14:paraId="77A8A999" w14:textId="77777777" w:rsidR="00EF177F" w:rsidRPr="00F374A5" w:rsidRDefault="00EF177F" w:rsidP="00BB407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2031" w:type="dxa"/>
            <w:gridSpan w:val="7"/>
            <w:shd w:val="clear" w:color="auto" w:fill="auto"/>
            <w:vAlign w:val="center"/>
          </w:tcPr>
          <w:p w14:paraId="1C7F436D" w14:textId="77777777" w:rsidR="00EF177F" w:rsidRPr="00F374A5" w:rsidRDefault="00EF177F" w:rsidP="00BB407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EF177F" w:rsidRPr="00F374A5" w14:paraId="6B0CE5D6" w14:textId="77777777" w:rsidTr="005909CA">
        <w:trPr>
          <w:trHeight w:val="525"/>
        </w:trPr>
        <w:tc>
          <w:tcPr>
            <w:tcW w:w="2124" w:type="dxa"/>
            <w:shd w:val="clear" w:color="auto" w:fill="auto"/>
            <w:vAlign w:val="center"/>
            <w:hideMark/>
          </w:tcPr>
          <w:p w14:paraId="1884E5D9" w14:textId="77777777" w:rsidR="00EF177F" w:rsidRPr="00F374A5" w:rsidRDefault="00EF177F" w:rsidP="00BB407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Threats </w:t>
            </w:r>
          </w:p>
        </w:tc>
        <w:tc>
          <w:tcPr>
            <w:tcW w:w="1417" w:type="dxa"/>
            <w:gridSpan w:val="4"/>
            <w:shd w:val="clear" w:color="auto" w:fill="auto"/>
            <w:vAlign w:val="center"/>
          </w:tcPr>
          <w:p w14:paraId="3D727BBE" w14:textId="77777777" w:rsidR="00EF177F" w:rsidRPr="00F374A5" w:rsidRDefault="00EF177F" w:rsidP="00BB407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1347" w:type="dxa"/>
            <w:gridSpan w:val="2"/>
            <w:shd w:val="clear" w:color="auto" w:fill="auto"/>
            <w:vAlign w:val="center"/>
          </w:tcPr>
          <w:p w14:paraId="6C01ED8E" w14:textId="77777777" w:rsidR="00EF177F" w:rsidRPr="00F374A5" w:rsidRDefault="00EF177F" w:rsidP="00BB407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1628" w:type="dxa"/>
            <w:gridSpan w:val="5"/>
            <w:shd w:val="clear" w:color="auto" w:fill="auto"/>
            <w:vAlign w:val="center"/>
          </w:tcPr>
          <w:p w14:paraId="21035002" w14:textId="77777777" w:rsidR="00EF177F" w:rsidRPr="00F374A5" w:rsidRDefault="00EF177F" w:rsidP="00BB407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2031" w:type="dxa"/>
            <w:gridSpan w:val="7"/>
            <w:shd w:val="clear" w:color="auto" w:fill="auto"/>
            <w:vAlign w:val="center"/>
          </w:tcPr>
          <w:p w14:paraId="1721141A" w14:textId="77777777" w:rsidR="00EF177F" w:rsidRPr="00F374A5" w:rsidRDefault="00EF177F" w:rsidP="00BB407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DA3C12" w:rsidRPr="00F374A5" w14:paraId="14D7773D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vAlign w:val="center"/>
          </w:tcPr>
          <w:p w14:paraId="68DA2C04" w14:textId="77777777" w:rsidR="00DA3C12" w:rsidRPr="00F374A5" w:rsidRDefault="00DA3C12" w:rsidP="00BB407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Comments:</w:t>
            </w:r>
          </w:p>
        </w:tc>
      </w:tr>
      <w:tr w:rsidR="00F374A5" w:rsidRPr="00F374A5" w14:paraId="6942262B" w14:textId="77777777" w:rsidTr="00986536">
        <w:trPr>
          <w:trHeight w:val="525"/>
        </w:trPr>
        <w:tc>
          <w:tcPr>
            <w:tcW w:w="8547" w:type="dxa"/>
            <w:gridSpan w:val="19"/>
            <w:shd w:val="clear" w:color="000000" w:fill="FFFFCC"/>
            <w:noWrap/>
            <w:vAlign w:val="center"/>
            <w:hideMark/>
          </w:tcPr>
          <w:p w14:paraId="29061436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2   Market demands</w:t>
            </w:r>
          </w:p>
        </w:tc>
      </w:tr>
      <w:tr w:rsidR="00F374A5" w:rsidRPr="00F374A5" w14:paraId="2776850B" w14:textId="77777777" w:rsidTr="00986536">
        <w:trPr>
          <w:trHeight w:val="525"/>
        </w:trPr>
        <w:tc>
          <w:tcPr>
            <w:tcW w:w="8547" w:type="dxa"/>
            <w:gridSpan w:val="19"/>
            <w:shd w:val="clear" w:color="000000" w:fill="FFFFFF"/>
            <w:vAlign w:val="center"/>
            <w:hideMark/>
          </w:tcPr>
          <w:p w14:paraId="29BF358F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Which of your product/s is in high demand</w:t>
            </w:r>
          </w:p>
        </w:tc>
      </w:tr>
      <w:tr w:rsidR="00BB4071" w:rsidRPr="00F374A5" w14:paraId="4BD866F1" w14:textId="77777777" w:rsidTr="00986536">
        <w:trPr>
          <w:trHeight w:val="525"/>
        </w:trPr>
        <w:tc>
          <w:tcPr>
            <w:tcW w:w="8547" w:type="dxa"/>
            <w:gridSpan w:val="19"/>
            <w:shd w:val="clear" w:color="000000" w:fill="FFFFFF"/>
            <w:vAlign w:val="center"/>
          </w:tcPr>
          <w:p w14:paraId="08DAC586" w14:textId="77777777" w:rsidR="00BB4071" w:rsidRPr="00F374A5" w:rsidRDefault="00BB4071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F374A5" w:rsidRPr="00F374A5" w14:paraId="2BF9312A" w14:textId="77777777" w:rsidTr="00986536">
        <w:trPr>
          <w:trHeight w:val="525"/>
        </w:trPr>
        <w:tc>
          <w:tcPr>
            <w:tcW w:w="8547" w:type="dxa"/>
            <w:gridSpan w:val="19"/>
            <w:shd w:val="clear" w:color="000000" w:fill="FFFFFF"/>
            <w:vAlign w:val="center"/>
            <w:hideMark/>
          </w:tcPr>
          <w:p w14:paraId="47F20D68" w14:textId="77777777" w:rsidR="00F374A5" w:rsidRPr="00F374A5" w:rsidRDefault="00B453CB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Total volume</w:t>
            </w:r>
            <w:r w:rsidR="00F374A5"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 of unit sales per month</w:t>
            </w:r>
          </w:p>
        </w:tc>
      </w:tr>
      <w:tr w:rsidR="00BB4071" w:rsidRPr="00F374A5" w14:paraId="546EFC40" w14:textId="77777777" w:rsidTr="00986536">
        <w:trPr>
          <w:trHeight w:val="525"/>
        </w:trPr>
        <w:tc>
          <w:tcPr>
            <w:tcW w:w="8547" w:type="dxa"/>
            <w:gridSpan w:val="19"/>
            <w:shd w:val="clear" w:color="000000" w:fill="FFFFFF"/>
            <w:vAlign w:val="center"/>
          </w:tcPr>
          <w:p w14:paraId="11DFDEB2" w14:textId="77777777" w:rsidR="00BB4071" w:rsidRPr="00F374A5" w:rsidRDefault="00BB4071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F374A5" w:rsidRPr="00F374A5" w14:paraId="05165993" w14:textId="77777777" w:rsidTr="00986536">
        <w:trPr>
          <w:trHeight w:val="525"/>
        </w:trPr>
        <w:tc>
          <w:tcPr>
            <w:tcW w:w="8547" w:type="dxa"/>
            <w:gridSpan w:val="19"/>
            <w:shd w:val="clear" w:color="000000" w:fill="FFFFFF"/>
            <w:vAlign w:val="center"/>
            <w:hideMark/>
          </w:tcPr>
          <w:p w14:paraId="40CFF5D2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Geographical areas of market dema</w:t>
            </w:r>
            <w:r w:rsidR="00BB407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nd</w:t>
            </w:r>
            <w:r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 (township/province)</w:t>
            </w:r>
          </w:p>
        </w:tc>
      </w:tr>
      <w:tr w:rsidR="00BB4071" w:rsidRPr="00F374A5" w14:paraId="0601C163" w14:textId="77777777" w:rsidTr="00986536">
        <w:trPr>
          <w:trHeight w:val="525"/>
        </w:trPr>
        <w:tc>
          <w:tcPr>
            <w:tcW w:w="8547" w:type="dxa"/>
            <w:gridSpan w:val="19"/>
            <w:shd w:val="clear" w:color="000000" w:fill="FFFFFF"/>
            <w:vAlign w:val="center"/>
          </w:tcPr>
          <w:p w14:paraId="45771F8A" w14:textId="77777777" w:rsidR="00BB4071" w:rsidRPr="00F374A5" w:rsidRDefault="00BB4071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F374A5" w:rsidRPr="00F374A5" w14:paraId="09A8CD60" w14:textId="77777777" w:rsidTr="00986536">
        <w:trPr>
          <w:trHeight w:val="525"/>
        </w:trPr>
        <w:tc>
          <w:tcPr>
            <w:tcW w:w="8547" w:type="dxa"/>
            <w:gridSpan w:val="19"/>
            <w:shd w:val="clear" w:color="000000" w:fill="FFFFFF"/>
            <w:vAlign w:val="center"/>
            <w:hideMark/>
          </w:tcPr>
          <w:p w14:paraId="0C6494B0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What is the </w:t>
            </w:r>
            <w:r w:rsidR="00BB4071"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percentage</w:t>
            </w:r>
            <w:r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 of repeat customers in a month/</w:t>
            </w:r>
            <w:r w:rsidR="00BB4071"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quarter</w:t>
            </w:r>
          </w:p>
        </w:tc>
      </w:tr>
      <w:tr w:rsidR="00F374A5" w:rsidRPr="00F374A5" w14:paraId="23A983C1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noWrap/>
            <w:vAlign w:val="center"/>
            <w:hideMark/>
          </w:tcPr>
          <w:p w14:paraId="2BDBA083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 </w:t>
            </w:r>
          </w:p>
        </w:tc>
      </w:tr>
      <w:tr w:rsidR="00DA3C12" w:rsidRPr="00F374A5" w14:paraId="0BE716CC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noWrap/>
            <w:vAlign w:val="center"/>
          </w:tcPr>
          <w:p w14:paraId="39304580" w14:textId="77777777" w:rsidR="00DA3C12" w:rsidRPr="00F374A5" w:rsidRDefault="00DA3C12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Comments:</w:t>
            </w:r>
          </w:p>
        </w:tc>
      </w:tr>
      <w:tr w:rsidR="00F374A5" w:rsidRPr="00F374A5" w14:paraId="418B9CE6" w14:textId="77777777" w:rsidTr="00986536">
        <w:trPr>
          <w:trHeight w:val="355"/>
        </w:trPr>
        <w:tc>
          <w:tcPr>
            <w:tcW w:w="8547" w:type="dxa"/>
            <w:gridSpan w:val="19"/>
            <w:shd w:val="clear" w:color="000000" w:fill="FFCC00"/>
            <w:noWrap/>
            <w:vAlign w:val="center"/>
            <w:hideMark/>
          </w:tcPr>
          <w:p w14:paraId="3B6234AD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 xml:space="preserve">E.          TECHNOLOGY </w:t>
            </w:r>
          </w:p>
        </w:tc>
      </w:tr>
      <w:tr w:rsidR="00F374A5" w:rsidRPr="00F374A5" w14:paraId="7035652D" w14:textId="77777777" w:rsidTr="00986536">
        <w:trPr>
          <w:trHeight w:val="525"/>
        </w:trPr>
        <w:tc>
          <w:tcPr>
            <w:tcW w:w="8547" w:type="dxa"/>
            <w:gridSpan w:val="19"/>
            <w:shd w:val="clear" w:color="000000" w:fill="D9D9D9"/>
            <w:noWrap/>
            <w:vAlign w:val="center"/>
            <w:hideMark/>
          </w:tcPr>
          <w:p w14:paraId="240F0B68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1</w:t>
            </w:r>
            <w:r w:rsidR="0079508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.</w:t>
            </w:r>
            <w:r w:rsidRPr="00F374A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 xml:space="preserve">   Technology requirements </w:t>
            </w:r>
          </w:p>
        </w:tc>
      </w:tr>
      <w:tr w:rsidR="00F374A5" w:rsidRPr="00F374A5" w14:paraId="3F6CAC7E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vAlign w:val="center"/>
            <w:hideMark/>
          </w:tcPr>
          <w:p w14:paraId="4B776BBA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List </w:t>
            </w:r>
            <w:r w:rsidR="00A90FB7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all </w:t>
            </w:r>
            <w:r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current equipment used in the production of goods and services</w:t>
            </w:r>
          </w:p>
        </w:tc>
      </w:tr>
      <w:tr w:rsidR="00A90FB7" w:rsidRPr="00F374A5" w14:paraId="23507250" w14:textId="77777777" w:rsidTr="005909CA">
        <w:trPr>
          <w:trHeight w:val="525"/>
        </w:trPr>
        <w:tc>
          <w:tcPr>
            <w:tcW w:w="2833" w:type="dxa"/>
            <w:gridSpan w:val="3"/>
            <w:shd w:val="clear" w:color="auto" w:fill="auto"/>
            <w:vAlign w:val="center"/>
          </w:tcPr>
          <w:p w14:paraId="47222328" w14:textId="77777777" w:rsidR="00A90FB7" w:rsidRPr="004B6F96" w:rsidRDefault="00A90FB7" w:rsidP="00F374A5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ZA"/>
              </w:rPr>
            </w:pPr>
            <w:r w:rsidRPr="004B6F96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ZA"/>
              </w:rPr>
              <w:t>Equipment</w:t>
            </w:r>
          </w:p>
        </w:tc>
        <w:tc>
          <w:tcPr>
            <w:tcW w:w="2831" w:type="dxa"/>
            <w:gridSpan w:val="6"/>
            <w:shd w:val="clear" w:color="auto" w:fill="auto"/>
            <w:vAlign w:val="center"/>
          </w:tcPr>
          <w:p w14:paraId="03AB9704" w14:textId="77777777" w:rsidR="00A90FB7" w:rsidRPr="004B6F96" w:rsidRDefault="00A90FB7" w:rsidP="00F374A5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ZA"/>
              </w:rPr>
            </w:pPr>
            <w:r w:rsidRPr="004B6F96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ZA"/>
              </w:rPr>
              <w:t>Function</w:t>
            </w:r>
          </w:p>
        </w:tc>
        <w:tc>
          <w:tcPr>
            <w:tcW w:w="2883" w:type="dxa"/>
            <w:gridSpan w:val="10"/>
            <w:shd w:val="clear" w:color="auto" w:fill="auto"/>
            <w:vAlign w:val="center"/>
          </w:tcPr>
          <w:p w14:paraId="68CD33FD" w14:textId="77777777" w:rsidR="00A90FB7" w:rsidRPr="004B6F96" w:rsidRDefault="00A90FB7" w:rsidP="00F374A5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ZA"/>
              </w:rPr>
            </w:pPr>
            <w:r w:rsidRPr="004B6F96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ZA"/>
              </w:rPr>
              <w:t>No. of years in operation</w:t>
            </w:r>
          </w:p>
        </w:tc>
      </w:tr>
      <w:tr w:rsidR="00A90FB7" w:rsidRPr="00F374A5" w14:paraId="26B0C848" w14:textId="77777777" w:rsidTr="005909CA">
        <w:trPr>
          <w:trHeight w:val="525"/>
        </w:trPr>
        <w:tc>
          <w:tcPr>
            <w:tcW w:w="2833" w:type="dxa"/>
            <w:gridSpan w:val="3"/>
            <w:shd w:val="clear" w:color="auto" w:fill="auto"/>
            <w:vAlign w:val="center"/>
          </w:tcPr>
          <w:p w14:paraId="603E3523" w14:textId="77777777" w:rsidR="00A90FB7" w:rsidRPr="00F374A5" w:rsidRDefault="00A90FB7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2831" w:type="dxa"/>
            <w:gridSpan w:val="6"/>
            <w:shd w:val="clear" w:color="auto" w:fill="auto"/>
            <w:vAlign w:val="center"/>
          </w:tcPr>
          <w:p w14:paraId="4D8963E5" w14:textId="77777777" w:rsidR="00A90FB7" w:rsidRPr="00F374A5" w:rsidRDefault="00A90FB7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2883" w:type="dxa"/>
            <w:gridSpan w:val="10"/>
            <w:shd w:val="clear" w:color="auto" w:fill="auto"/>
            <w:vAlign w:val="center"/>
          </w:tcPr>
          <w:p w14:paraId="2ACA1C6A" w14:textId="77777777" w:rsidR="00A90FB7" w:rsidRPr="00F374A5" w:rsidRDefault="00A90FB7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A90FB7" w:rsidRPr="00F374A5" w14:paraId="5EF5BC6D" w14:textId="77777777" w:rsidTr="005909CA">
        <w:trPr>
          <w:trHeight w:val="525"/>
        </w:trPr>
        <w:tc>
          <w:tcPr>
            <w:tcW w:w="2833" w:type="dxa"/>
            <w:gridSpan w:val="3"/>
            <w:shd w:val="clear" w:color="auto" w:fill="auto"/>
            <w:vAlign w:val="center"/>
          </w:tcPr>
          <w:p w14:paraId="6700275A" w14:textId="77777777" w:rsidR="00A90FB7" w:rsidRPr="00F374A5" w:rsidRDefault="00A90FB7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2831" w:type="dxa"/>
            <w:gridSpan w:val="6"/>
            <w:shd w:val="clear" w:color="auto" w:fill="auto"/>
            <w:vAlign w:val="center"/>
          </w:tcPr>
          <w:p w14:paraId="0BF2A68D" w14:textId="77777777" w:rsidR="00A90FB7" w:rsidRPr="00F374A5" w:rsidRDefault="00A90FB7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2883" w:type="dxa"/>
            <w:gridSpan w:val="10"/>
            <w:shd w:val="clear" w:color="auto" w:fill="auto"/>
            <w:vAlign w:val="center"/>
          </w:tcPr>
          <w:p w14:paraId="76EC368D" w14:textId="77777777" w:rsidR="00A90FB7" w:rsidRPr="00F374A5" w:rsidRDefault="00A90FB7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A90FB7" w:rsidRPr="00F374A5" w14:paraId="5D451B21" w14:textId="77777777" w:rsidTr="005909CA">
        <w:trPr>
          <w:trHeight w:val="525"/>
        </w:trPr>
        <w:tc>
          <w:tcPr>
            <w:tcW w:w="2833" w:type="dxa"/>
            <w:gridSpan w:val="3"/>
            <w:shd w:val="clear" w:color="auto" w:fill="auto"/>
            <w:vAlign w:val="center"/>
          </w:tcPr>
          <w:p w14:paraId="144A8F85" w14:textId="77777777" w:rsidR="00A90FB7" w:rsidRPr="00F374A5" w:rsidRDefault="00A90FB7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2831" w:type="dxa"/>
            <w:gridSpan w:val="6"/>
            <w:shd w:val="clear" w:color="auto" w:fill="auto"/>
            <w:vAlign w:val="center"/>
          </w:tcPr>
          <w:p w14:paraId="0B70A6B4" w14:textId="77777777" w:rsidR="00A90FB7" w:rsidRPr="00F374A5" w:rsidRDefault="00A90FB7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2883" w:type="dxa"/>
            <w:gridSpan w:val="10"/>
            <w:shd w:val="clear" w:color="auto" w:fill="auto"/>
            <w:vAlign w:val="center"/>
          </w:tcPr>
          <w:p w14:paraId="7BB80281" w14:textId="77777777" w:rsidR="00A90FB7" w:rsidRPr="00F374A5" w:rsidRDefault="00A90FB7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A90FB7" w:rsidRPr="00F374A5" w14:paraId="3C8CE50F" w14:textId="77777777" w:rsidTr="005909CA">
        <w:trPr>
          <w:trHeight w:val="525"/>
        </w:trPr>
        <w:tc>
          <w:tcPr>
            <w:tcW w:w="2833" w:type="dxa"/>
            <w:gridSpan w:val="3"/>
            <w:shd w:val="clear" w:color="auto" w:fill="auto"/>
            <w:vAlign w:val="center"/>
          </w:tcPr>
          <w:p w14:paraId="3F2E9C07" w14:textId="77777777" w:rsidR="00A90FB7" w:rsidRPr="00F374A5" w:rsidRDefault="00A90FB7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2831" w:type="dxa"/>
            <w:gridSpan w:val="6"/>
            <w:shd w:val="clear" w:color="auto" w:fill="auto"/>
            <w:vAlign w:val="center"/>
          </w:tcPr>
          <w:p w14:paraId="7A24869D" w14:textId="77777777" w:rsidR="00A90FB7" w:rsidRPr="00F374A5" w:rsidRDefault="00A90FB7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2883" w:type="dxa"/>
            <w:gridSpan w:val="10"/>
            <w:shd w:val="clear" w:color="auto" w:fill="auto"/>
            <w:vAlign w:val="center"/>
          </w:tcPr>
          <w:p w14:paraId="664D3F93" w14:textId="77777777" w:rsidR="00A90FB7" w:rsidRPr="00F374A5" w:rsidRDefault="00A90FB7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A90FB7" w:rsidRPr="00F374A5" w14:paraId="0025F2F0" w14:textId="77777777" w:rsidTr="005909CA">
        <w:trPr>
          <w:trHeight w:val="525"/>
        </w:trPr>
        <w:tc>
          <w:tcPr>
            <w:tcW w:w="2833" w:type="dxa"/>
            <w:gridSpan w:val="3"/>
            <w:shd w:val="clear" w:color="auto" w:fill="auto"/>
            <w:vAlign w:val="center"/>
          </w:tcPr>
          <w:p w14:paraId="043C578E" w14:textId="77777777" w:rsidR="00A90FB7" w:rsidRPr="00F374A5" w:rsidRDefault="00A90FB7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2831" w:type="dxa"/>
            <w:gridSpan w:val="6"/>
            <w:shd w:val="clear" w:color="auto" w:fill="auto"/>
            <w:vAlign w:val="center"/>
          </w:tcPr>
          <w:p w14:paraId="19F793AB" w14:textId="77777777" w:rsidR="00A90FB7" w:rsidRPr="00F374A5" w:rsidRDefault="00A90FB7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2883" w:type="dxa"/>
            <w:gridSpan w:val="10"/>
            <w:shd w:val="clear" w:color="auto" w:fill="auto"/>
            <w:vAlign w:val="center"/>
          </w:tcPr>
          <w:p w14:paraId="49E8B99F" w14:textId="77777777" w:rsidR="00A90FB7" w:rsidRPr="00F374A5" w:rsidRDefault="00A90FB7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A90FB7" w:rsidRPr="00F374A5" w14:paraId="34CD9209" w14:textId="77777777" w:rsidTr="005909CA">
        <w:trPr>
          <w:trHeight w:val="525"/>
        </w:trPr>
        <w:tc>
          <w:tcPr>
            <w:tcW w:w="2833" w:type="dxa"/>
            <w:gridSpan w:val="3"/>
            <w:shd w:val="clear" w:color="auto" w:fill="auto"/>
            <w:vAlign w:val="center"/>
          </w:tcPr>
          <w:p w14:paraId="4AE5A36C" w14:textId="77777777" w:rsidR="00A90FB7" w:rsidRPr="00F374A5" w:rsidRDefault="00A90FB7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2831" w:type="dxa"/>
            <w:gridSpan w:val="6"/>
            <w:shd w:val="clear" w:color="auto" w:fill="auto"/>
            <w:vAlign w:val="center"/>
          </w:tcPr>
          <w:p w14:paraId="66BB55F4" w14:textId="77777777" w:rsidR="00A90FB7" w:rsidRPr="00F374A5" w:rsidRDefault="00A90FB7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2883" w:type="dxa"/>
            <w:gridSpan w:val="10"/>
            <w:shd w:val="clear" w:color="auto" w:fill="auto"/>
            <w:vAlign w:val="center"/>
          </w:tcPr>
          <w:p w14:paraId="3BDD5333" w14:textId="77777777" w:rsidR="00A90FB7" w:rsidRPr="00F374A5" w:rsidRDefault="00A90FB7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DA3C12" w:rsidRPr="00F374A5" w14:paraId="328D11E3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vAlign w:val="center"/>
          </w:tcPr>
          <w:p w14:paraId="4D683A30" w14:textId="77777777" w:rsidR="00DA3C12" w:rsidRPr="00F374A5" w:rsidRDefault="00DA3C12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Comments:</w:t>
            </w:r>
          </w:p>
        </w:tc>
      </w:tr>
      <w:tr w:rsidR="00F374A5" w:rsidRPr="00F374A5" w14:paraId="7668153C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vAlign w:val="center"/>
            <w:hideMark/>
          </w:tcPr>
          <w:p w14:paraId="68F4121F" w14:textId="77777777" w:rsidR="00F374A5" w:rsidRPr="00F374A5" w:rsidRDefault="00A90FB7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lastRenderedPageBreak/>
              <w:t>List the volume</w:t>
            </w:r>
            <w:r w:rsidR="00F374A5"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 of products produced in a month or (season)</w:t>
            </w:r>
          </w:p>
        </w:tc>
      </w:tr>
      <w:tr w:rsidR="00A90FB7" w:rsidRPr="00F374A5" w14:paraId="3C0A79F5" w14:textId="77777777" w:rsidTr="00986536">
        <w:trPr>
          <w:trHeight w:val="525"/>
        </w:trPr>
        <w:tc>
          <w:tcPr>
            <w:tcW w:w="4249" w:type="dxa"/>
            <w:gridSpan w:val="6"/>
            <w:shd w:val="clear" w:color="auto" w:fill="auto"/>
            <w:vAlign w:val="center"/>
            <w:hideMark/>
          </w:tcPr>
          <w:p w14:paraId="1203A72B" w14:textId="77777777" w:rsidR="00A90FB7" w:rsidRPr="004B6F96" w:rsidRDefault="00A90FB7" w:rsidP="00F374A5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ZA"/>
              </w:rPr>
              <w:t> </w:t>
            </w:r>
            <w:r w:rsidRPr="004B6F96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ZA"/>
              </w:rPr>
              <w:t>Product</w:t>
            </w:r>
          </w:p>
        </w:tc>
        <w:tc>
          <w:tcPr>
            <w:tcW w:w="4298" w:type="dxa"/>
            <w:gridSpan w:val="13"/>
            <w:shd w:val="clear" w:color="auto" w:fill="auto"/>
            <w:vAlign w:val="center"/>
          </w:tcPr>
          <w:p w14:paraId="3130E694" w14:textId="77777777" w:rsidR="00A90FB7" w:rsidRPr="00F374A5" w:rsidRDefault="00A90FB7" w:rsidP="00F374A5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ZA"/>
              </w:rPr>
            </w:pPr>
            <w:r w:rsidRPr="004B6F96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ZA"/>
              </w:rPr>
              <w:t>Volumes per month/season</w:t>
            </w:r>
          </w:p>
        </w:tc>
      </w:tr>
      <w:tr w:rsidR="00A90FB7" w:rsidRPr="00F374A5" w14:paraId="1904A4CF" w14:textId="77777777" w:rsidTr="00986536">
        <w:trPr>
          <w:trHeight w:val="525"/>
        </w:trPr>
        <w:tc>
          <w:tcPr>
            <w:tcW w:w="4249" w:type="dxa"/>
            <w:gridSpan w:val="6"/>
            <w:shd w:val="clear" w:color="auto" w:fill="auto"/>
            <w:vAlign w:val="center"/>
          </w:tcPr>
          <w:p w14:paraId="78F57CB3" w14:textId="77777777" w:rsidR="00A90FB7" w:rsidRPr="00F374A5" w:rsidRDefault="00A90FB7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4298" w:type="dxa"/>
            <w:gridSpan w:val="13"/>
            <w:shd w:val="clear" w:color="auto" w:fill="auto"/>
            <w:vAlign w:val="center"/>
          </w:tcPr>
          <w:p w14:paraId="7CBDD0EA" w14:textId="77777777" w:rsidR="00A90FB7" w:rsidRPr="00F374A5" w:rsidRDefault="00A90FB7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A90FB7" w:rsidRPr="00F374A5" w14:paraId="654E0547" w14:textId="77777777" w:rsidTr="00986536">
        <w:trPr>
          <w:trHeight w:val="525"/>
        </w:trPr>
        <w:tc>
          <w:tcPr>
            <w:tcW w:w="4249" w:type="dxa"/>
            <w:gridSpan w:val="6"/>
            <w:shd w:val="clear" w:color="auto" w:fill="auto"/>
            <w:vAlign w:val="center"/>
          </w:tcPr>
          <w:p w14:paraId="62336028" w14:textId="77777777" w:rsidR="00A90FB7" w:rsidRPr="00F374A5" w:rsidRDefault="00A90FB7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4298" w:type="dxa"/>
            <w:gridSpan w:val="13"/>
            <w:shd w:val="clear" w:color="auto" w:fill="auto"/>
            <w:vAlign w:val="center"/>
          </w:tcPr>
          <w:p w14:paraId="67FCB8E5" w14:textId="77777777" w:rsidR="00A90FB7" w:rsidRPr="00F374A5" w:rsidRDefault="00A90FB7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A90FB7" w:rsidRPr="00F374A5" w14:paraId="059AF0EB" w14:textId="77777777" w:rsidTr="00986536">
        <w:trPr>
          <w:trHeight w:val="525"/>
        </w:trPr>
        <w:tc>
          <w:tcPr>
            <w:tcW w:w="4249" w:type="dxa"/>
            <w:gridSpan w:val="6"/>
            <w:shd w:val="clear" w:color="auto" w:fill="auto"/>
            <w:vAlign w:val="center"/>
          </w:tcPr>
          <w:p w14:paraId="7D2D57B2" w14:textId="77777777" w:rsidR="00A90FB7" w:rsidRPr="00F374A5" w:rsidRDefault="00A90FB7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4298" w:type="dxa"/>
            <w:gridSpan w:val="13"/>
            <w:shd w:val="clear" w:color="auto" w:fill="auto"/>
            <w:vAlign w:val="center"/>
          </w:tcPr>
          <w:p w14:paraId="4F8A3EE0" w14:textId="77777777" w:rsidR="00A90FB7" w:rsidRPr="00F374A5" w:rsidRDefault="00A90FB7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A90FB7" w:rsidRPr="00F374A5" w14:paraId="55CAA8DD" w14:textId="77777777" w:rsidTr="00986536">
        <w:trPr>
          <w:trHeight w:val="525"/>
        </w:trPr>
        <w:tc>
          <w:tcPr>
            <w:tcW w:w="4249" w:type="dxa"/>
            <w:gridSpan w:val="6"/>
            <w:shd w:val="clear" w:color="auto" w:fill="auto"/>
            <w:vAlign w:val="center"/>
          </w:tcPr>
          <w:p w14:paraId="24191D2C" w14:textId="77777777" w:rsidR="00A90FB7" w:rsidRPr="00F374A5" w:rsidRDefault="00A90FB7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4298" w:type="dxa"/>
            <w:gridSpan w:val="13"/>
            <w:shd w:val="clear" w:color="auto" w:fill="auto"/>
            <w:vAlign w:val="center"/>
          </w:tcPr>
          <w:p w14:paraId="7280E47E" w14:textId="77777777" w:rsidR="00A90FB7" w:rsidRPr="00F374A5" w:rsidRDefault="00A90FB7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A90FB7" w:rsidRPr="00F374A5" w14:paraId="553145FF" w14:textId="77777777" w:rsidTr="00986536">
        <w:trPr>
          <w:trHeight w:val="525"/>
        </w:trPr>
        <w:tc>
          <w:tcPr>
            <w:tcW w:w="4249" w:type="dxa"/>
            <w:gridSpan w:val="6"/>
            <w:shd w:val="clear" w:color="auto" w:fill="auto"/>
            <w:vAlign w:val="center"/>
          </w:tcPr>
          <w:p w14:paraId="5ABD001F" w14:textId="77777777" w:rsidR="00A90FB7" w:rsidRPr="00F374A5" w:rsidRDefault="00A90FB7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4298" w:type="dxa"/>
            <w:gridSpan w:val="13"/>
            <w:shd w:val="clear" w:color="auto" w:fill="auto"/>
            <w:vAlign w:val="center"/>
          </w:tcPr>
          <w:p w14:paraId="1FBA9D4D" w14:textId="77777777" w:rsidR="00A90FB7" w:rsidRPr="00F374A5" w:rsidRDefault="00A90FB7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79508E" w:rsidRPr="00F374A5" w14:paraId="53AE48D2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D9D9D9" w:themeFill="background1" w:themeFillShade="D9"/>
            <w:vAlign w:val="center"/>
          </w:tcPr>
          <w:p w14:paraId="5E573C39" w14:textId="77777777" w:rsidR="0079508E" w:rsidRPr="00F374A5" w:rsidRDefault="0079508E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2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.</w:t>
            </w:r>
            <w:r w:rsidRPr="00F374A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 xml:space="preserve">  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Cost of production</w:t>
            </w:r>
          </w:p>
        </w:tc>
      </w:tr>
      <w:tr w:rsidR="0079508E" w:rsidRPr="00F374A5" w14:paraId="4E7B1008" w14:textId="77777777" w:rsidTr="00986536">
        <w:trPr>
          <w:trHeight w:val="525"/>
        </w:trPr>
        <w:tc>
          <w:tcPr>
            <w:tcW w:w="4249" w:type="dxa"/>
            <w:gridSpan w:val="6"/>
            <w:shd w:val="clear" w:color="auto" w:fill="auto"/>
            <w:vAlign w:val="center"/>
          </w:tcPr>
          <w:p w14:paraId="602C92A1" w14:textId="77777777" w:rsidR="0079508E" w:rsidRPr="00F374A5" w:rsidRDefault="0079508E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Cost of producing one product</w:t>
            </w:r>
          </w:p>
        </w:tc>
        <w:tc>
          <w:tcPr>
            <w:tcW w:w="4298" w:type="dxa"/>
            <w:gridSpan w:val="13"/>
            <w:shd w:val="clear" w:color="auto" w:fill="auto"/>
            <w:vAlign w:val="center"/>
          </w:tcPr>
          <w:p w14:paraId="29020B5F" w14:textId="77777777" w:rsidR="0079508E" w:rsidRPr="00F374A5" w:rsidRDefault="0079508E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79508E" w:rsidRPr="00F374A5" w14:paraId="6E46B7F6" w14:textId="77777777" w:rsidTr="00986536">
        <w:trPr>
          <w:trHeight w:val="525"/>
        </w:trPr>
        <w:tc>
          <w:tcPr>
            <w:tcW w:w="4249" w:type="dxa"/>
            <w:gridSpan w:val="6"/>
            <w:shd w:val="clear" w:color="auto" w:fill="auto"/>
            <w:vAlign w:val="center"/>
          </w:tcPr>
          <w:p w14:paraId="6222D88C" w14:textId="77777777" w:rsidR="0079508E" w:rsidRPr="00F374A5" w:rsidRDefault="0079508E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What is the mark-up % added to cost price</w:t>
            </w:r>
          </w:p>
        </w:tc>
        <w:tc>
          <w:tcPr>
            <w:tcW w:w="4298" w:type="dxa"/>
            <w:gridSpan w:val="13"/>
            <w:shd w:val="clear" w:color="auto" w:fill="auto"/>
            <w:vAlign w:val="center"/>
          </w:tcPr>
          <w:p w14:paraId="6DDA644C" w14:textId="77777777" w:rsidR="0079508E" w:rsidRPr="00F374A5" w:rsidRDefault="0079508E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F374A5" w:rsidRPr="00F374A5" w14:paraId="31CF22EA" w14:textId="77777777" w:rsidTr="00986536">
        <w:trPr>
          <w:trHeight w:val="525"/>
        </w:trPr>
        <w:tc>
          <w:tcPr>
            <w:tcW w:w="8547" w:type="dxa"/>
            <w:gridSpan w:val="19"/>
            <w:shd w:val="clear" w:color="000000" w:fill="D9D9D9"/>
            <w:noWrap/>
            <w:vAlign w:val="center"/>
            <w:hideMark/>
          </w:tcPr>
          <w:p w14:paraId="2A0C380D" w14:textId="77777777" w:rsidR="00F374A5" w:rsidRPr="00F374A5" w:rsidRDefault="0079508E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3.</w:t>
            </w:r>
            <w:r w:rsidR="00F374A5" w:rsidRPr="00F374A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 xml:space="preserve">   </w:t>
            </w:r>
            <w:r w:rsidR="00BB4071" w:rsidRPr="00F374A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Constraints</w:t>
            </w:r>
            <w:r w:rsidR="00F374A5" w:rsidRPr="00F374A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 xml:space="preserve"> </w:t>
            </w:r>
          </w:p>
        </w:tc>
      </w:tr>
      <w:tr w:rsidR="00F374A5" w:rsidRPr="00F374A5" w14:paraId="7CD97857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vAlign w:val="center"/>
            <w:hideMark/>
          </w:tcPr>
          <w:p w14:paraId="727B3CD4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List </w:t>
            </w:r>
            <w:r w:rsidR="00BB4071"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current</w:t>
            </w:r>
            <w:r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 production constraints</w:t>
            </w:r>
          </w:p>
        </w:tc>
      </w:tr>
      <w:tr w:rsidR="00F374A5" w:rsidRPr="00F374A5" w14:paraId="6A577616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vAlign w:val="center"/>
            <w:hideMark/>
          </w:tcPr>
          <w:p w14:paraId="3DEA8E07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 </w:t>
            </w:r>
          </w:p>
        </w:tc>
      </w:tr>
      <w:tr w:rsidR="00DA3C12" w:rsidRPr="00F374A5" w14:paraId="735CD100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vAlign w:val="center"/>
          </w:tcPr>
          <w:p w14:paraId="385A1823" w14:textId="77777777" w:rsidR="00DA3C12" w:rsidRPr="00F374A5" w:rsidRDefault="00DA3C12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Comments:</w:t>
            </w:r>
          </w:p>
        </w:tc>
      </w:tr>
      <w:tr w:rsidR="00F374A5" w:rsidRPr="00F374A5" w14:paraId="65459DB5" w14:textId="77777777" w:rsidTr="00986536">
        <w:trPr>
          <w:trHeight w:val="525"/>
        </w:trPr>
        <w:tc>
          <w:tcPr>
            <w:tcW w:w="8547" w:type="dxa"/>
            <w:gridSpan w:val="19"/>
            <w:shd w:val="clear" w:color="000000" w:fill="D9D9D9"/>
            <w:noWrap/>
            <w:vAlign w:val="center"/>
            <w:hideMark/>
          </w:tcPr>
          <w:p w14:paraId="4ACAE87B" w14:textId="77777777" w:rsidR="00F374A5" w:rsidRPr="00F374A5" w:rsidRDefault="0079508E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4.</w:t>
            </w:r>
            <w:r w:rsidR="00F374A5" w:rsidRPr="00F374A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 xml:space="preserve">   Technology solution</w:t>
            </w:r>
          </w:p>
        </w:tc>
      </w:tr>
      <w:tr w:rsidR="00F374A5" w:rsidRPr="00F374A5" w14:paraId="7788C0D7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noWrap/>
            <w:vAlign w:val="center"/>
            <w:hideMark/>
          </w:tcPr>
          <w:p w14:paraId="3AC01F97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Provide the technology spec</w:t>
            </w:r>
            <w:r w:rsidR="00BB407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ifications for the required equipment</w:t>
            </w:r>
            <w:r w:rsidR="004F28F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, e.g. Filling machine</w:t>
            </w:r>
          </w:p>
        </w:tc>
      </w:tr>
      <w:tr w:rsidR="00BB4071" w:rsidRPr="00F374A5" w14:paraId="3D99470A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noWrap/>
            <w:vAlign w:val="center"/>
          </w:tcPr>
          <w:p w14:paraId="545AE1E7" w14:textId="77777777" w:rsidR="00BB4071" w:rsidRPr="00F374A5" w:rsidRDefault="00BB4071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F374A5" w:rsidRPr="00F374A5" w14:paraId="10ED2085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vAlign w:val="center"/>
            <w:hideMark/>
          </w:tcPr>
          <w:p w14:paraId="3C472898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Production capacity</w:t>
            </w:r>
            <w:r w:rsidR="004F28F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 (20 litre – 14 sec</w:t>
            </w:r>
            <w:r w:rsidR="00A272A8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)</w:t>
            </w:r>
          </w:p>
        </w:tc>
      </w:tr>
      <w:tr w:rsidR="00BB4071" w:rsidRPr="00F374A5" w14:paraId="092FB51F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vAlign w:val="center"/>
          </w:tcPr>
          <w:p w14:paraId="740544DD" w14:textId="77777777" w:rsidR="00BB4071" w:rsidRPr="00F374A5" w:rsidRDefault="00BB4071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F374A5" w:rsidRPr="00F374A5" w14:paraId="7B3AD4BF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vAlign w:val="center"/>
            <w:hideMark/>
          </w:tcPr>
          <w:p w14:paraId="064409DB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Cost of the technology</w:t>
            </w:r>
            <w:r w:rsidR="00B540F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 (three different quotes)</w:t>
            </w:r>
          </w:p>
        </w:tc>
      </w:tr>
      <w:tr w:rsidR="00BB4071" w:rsidRPr="00F374A5" w14:paraId="0131F962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vAlign w:val="center"/>
          </w:tcPr>
          <w:p w14:paraId="1B009A73" w14:textId="77777777" w:rsidR="00BB4071" w:rsidRPr="00F374A5" w:rsidRDefault="00BB4071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F374A5" w:rsidRPr="00F374A5" w14:paraId="225B96B5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vAlign w:val="center"/>
            <w:hideMark/>
          </w:tcPr>
          <w:p w14:paraId="7538E2A4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Skills that will be required to operate the equipment</w:t>
            </w:r>
          </w:p>
        </w:tc>
      </w:tr>
      <w:tr w:rsidR="00BB4071" w:rsidRPr="00F374A5" w14:paraId="645ACC89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vAlign w:val="center"/>
          </w:tcPr>
          <w:p w14:paraId="2EB156C7" w14:textId="77777777" w:rsidR="00BB4071" w:rsidRPr="00F374A5" w:rsidRDefault="00BB4071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F374A5" w:rsidRPr="00F374A5" w14:paraId="72CA18C1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vAlign w:val="center"/>
            <w:hideMark/>
          </w:tcPr>
          <w:p w14:paraId="0A657F1C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Number of </w:t>
            </w:r>
            <w:r w:rsidR="00B540F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direct </w:t>
            </w:r>
            <w:r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jobs that will be created and their roles</w:t>
            </w:r>
          </w:p>
        </w:tc>
      </w:tr>
      <w:tr w:rsidR="00F374A5" w:rsidRPr="00F374A5" w14:paraId="6DD4D3C6" w14:textId="77777777" w:rsidTr="00986536">
        <w:trPr>
          <w:trHeight w:val="300"/>
        </w:trPr>
        <w:tc>
          <w:tcPr>
            <w:tcW w:w="8547" w:type="dxa"/>
            <w:gridSpan w:val="19"/>
            <w:shd w:val="clear" w:color="000000" w:fill="FFFFFF"/>
            <w:noWrap/>
            <w:vAlign w:val="bottom"/>
            <w:hideMark/>
          </w:tcPr>
          <w:p w14:paraId="4E249E2C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  <w:lang w:eastAsia="en-ZA"/>
              </w:rPr>
              <w:lastRenderedPageBreak/>
              <w:t> </w:t>
            </w:r>
          </w:p>
        </w:tc>
      </w:tr>
      <w:tr w:rsidR="00B540FD" w:rsidRPr="00F374A5" w14:paraId="17DB7273" w14:textId="77777777" w:rsidTr="00986536">
        <w:trPr>
          <w:trHeight w:val="300"/>
        </w:trPr>
        <w:tc>
          <w:tcPr>
            <w:tcW w:w="8547" w:type="dxa"/>
            <w:gridSpan w:val="19"/>
            <w:shd w:val="clear" w:color="000000" w:fill="FFFFFF"/>
            <w:noWrap/>
            <w:vAlign w:val="bottom"/>
          </w:tcPr>
          <w:p w14:paraId="18CD524F" w14:textId="77777777" w:rsidR="00B540FD" w:rsidRPr="00F374A5" w:rsidRDefault="00B540FD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Number of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downstream </w:t>
            </w:r>
            <w:r w:rsidRPr="00F374A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jobs that will be created and their roles</w:t>
            </w:r>
          </w:p>
        </w:tc>
      </w:tr>
      <w:tr w:rsidR="00B540FD" w:rsidRPr="00F374A5" w14:paraId="33E0F909" w14:textId="77777777" w:rsidTr="00986536">
        <w:trPr>
          <w:trHeight w:val="300"/>
        </w:trPr>
        <w:tc>
          <w:tcPr>
            <w:tcW w:w="8547" w:type="dxa"/>
            <w:gridSpan w:val="19"/>
            <w:shd w:val="clear" w:color="000000" w:fill="FFFFFF"/>
            <w:noWrap/>
            <w:vAlign w:val="bottom"/>
          </w:tcPr>
          <w:p w14:paraId="58C25FC5" w14:textId="77777777" w:rsidR="00B540FD" w:rsidRPr="00F374A5" w:rsidRDefault="00B540FD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  <w:lang w:eastAsia="en-ZA"/>
              </w:rPr>
            </w:pPr>
          </w:p>
        </w:tc>
      </w:tr>
      <w:tr w:rsidR="00DA3C12" w:rsidRPr="00F374A5" w14:paraId="23360383" w14:textId="77777777" w:rsidTr="00986536">
        <w:trPr>
          <w:trHeight w:val="300"/>
        </w:trPr>
        <w:tc>
          <w:tcPr>
            <w:tcW w:w="8547" w:type="dxa"/>
            <w:gridSpan w:val="19"/>
            <w:shd w:val="clear" w:color="auto" w:fill="D9D9D9" w:themeFill="background1" w:themeFillShade="D9"/>
            <w:noWrap/>
            <w:vAlign w:val="bottom"/>
          </w:tcPr>
          <w:p w14:paraId="58BE9A65" w14:textId="77777777" w:rsidR="00DA3C12" w:rsidRPr="00B94CBA" w:rsidRDefault="0079508E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  <w:lang w:eastAsia="en-ZA"/>
              </w:rPr>
            </w:pPr>
            <w:r w:rsidRPr="0079508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ZA"/>
              </w:rPr>
              <w:t>The new techno</w:t>
            </w:r>
            <w:r w:rsidRPr="00B94CBA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ZA"/>
              </w:rPr>
              <w:t>logy transfer intervention will</w:t>
            </w:r>
            <w:r w:rsidRPr="0079508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ZA"/>
              </w:rPr>
              <w:t xml:space="preserve"> have the following competitive advantages:</w:t>
            </w:r>
          </w:p>
        </w:tc>
      </w:tr>
      <w:tr w:rsidR="00986536" w:rsidRPr="00F374A5" w14:paraId="08C30F0B" w14:textId="77777777" w:rsidTr="00986536">
        <w:trPr>
          <w:trHeight w:val="300"/>
        </w:trPr>
        <w:tc>
          <w:tcPr>
            <w:tcW w:w="8547" w:type="dxa"/>
            <w:gridSpan w:val="19"/>
            <w:shd w:val="clear" w:color="auto" w:fill="auto"/>
            <w:noWrap/>
            <w:vAlign w:val="bottom"/>
          </w:tcPr>
          <w:p w14:paraId="6A3184DD" w14:textId="77777777" w:rsidR="00986536" w:rsidRPr="0079508E" w:rsidRDefault="00986536" w:rsidP="00F374A5">
            <w:pPr>
              <w:spacing w:after="0" w:line="240" w:lineRule="auto"/>
              <w:rPr>
                <w:rFonts w:ascii="Tahoma" w:eastAsia="Times New Roman" w:hAnsi="Tahoma" w:cs="Tahoma"/>
                <w:bCs/>
                <w:sz w:val="20"/>
                <w:szCs w:val="20"/>
                <w:lang w:eastAsia="en-ZA"/>
              </w:rPr>
            </w:pPr>
          </w:p>
        </w:tc>
      </w:tr>
      <w:tr w:rsidR="0079508E" w:rsidRPr="00F374A5" w14:paraId="1F1BDF5A" w14:textId="77777777" w:rsidTr="00986536">
        <w:trPr>
          <w:trHeight w:val="300"/>
        </w:trPr>
        <w:tc>
          <w:tcPr>
            <w:tcW w:w="6516" w:type="dxa"/>
            <w:gridSpan w:val="12"/>
            <w:shd w:val="clear" w:color="auto" w:fill="D9D9D9" w:themeFill="background1" w:themeFillShade="D9"/>
            <w:noWrap/>
            <w:vAlign w:val="bottom"/>
          </w:tcPr>
          <w:p w14:paraId="3E24DD08" w14:textId="77777777" w:rsidR="0079508E" w:rsidRPr="005909CA" w:rsidRDefault="0079508E" w:rsidP="00F374A5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ZA"/>
              </w:rPr>
            </w:pPr>
            <w:r w:rsidRPr="005909CA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ZA"/>
              </w:rPr>
              <w:t>Profitability (price and cost)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bottom"/>
          </w:tcPr>
          <w:p w14:paraId="2740530D" w14:textId="77777777" w:rsidR="0079508E" w:rsidRDefault="0079508E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Yes</w:t>
            </w:r>
          </w:p>
        </w:tc>
        <w:tc>
          <w:tcPr>
            <w:tcW w:w="567" w:type="dxa"/>
            <w:gridSpan w:val="2"/>
            <w:shd w:val="clear" w:color="000000" w:fill="FFFFFF"/>
            <w:vAlign w:val="bottom"/>
          </w:tcPr>
          <w:p w14:paraId="69BED6B6" w14:textId="77777777" w:rsidR="0079508E" w:rsidRDefault="0079508E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472" w:type="dxa"/>
            <w:gridSpan w:val="3"/>
            <w:shd w:val="clear" w:color="auto" w:fill="D9D9D9" w:themeFill="background1" w:themeFillShade="D9"/>
            <w:vAlign w:val="bottom"/>
          </w:tcPr>
          <w:p w14:paraId="593FFEC6" w14:textId="77777777" w:rsidR="0079508E" w:rsidRDefault="0079508E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No</w:t>
            </w:r>
          </w:p>
        </w:tc>
        <w:tc>
          <w:tcPr>
            <w:tcW w:w="425" w:type="dxa"/>
            <w:shd w:val="clear" w:color="000000" w:fill="FFFFFF"/>
            <w:vAlign w:val="bottom"/>
          </w:tcPr>
          <w:p w14:paraId="071DD909" w14:textId="77777777" w:rsidR="0079508E" w:rsidRDefault="0079508E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79508E" w:rsidRPr="00F374A5" w14:paraId="38169257" w14:textId="77777777" w:rsidTr="00986536">
        <w:trPr>
          <w:trHeight w:val="300"/>
        </w:trPr>
        <w:tc>
          <w:tcPr>
            <w:tcW w:w="8547" w:type="dxa"/>
            <w:gridSpan w:val="19"/>
            <w:shd w:val="clear" w:color="000000" w:fill="FFFFFF"/>
            <w:noWrap/>
            <w:vAlign w:val="bottom"/>
          </w:tcPr>
          <w:p w14:paraId="0B543233" w14:textId="77777777" w:rsidR="0079508E" w:rsidRDefault="00986536" w:rsidP="0098653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If YES, please provide the information of the new price and cost per product or service.</w:t>
            </w:r>
          </w:p>
        </w:tc>
      </w:tr>
      <w:tr w:rsidR="0079508E" w:rsidRPr="00F374A5" w14:paraId="693088D2" w14:textId="77777777" w:rsidTr="00986536">
        <w:trPr>
          <w:trHeight w:val="300"/>
        </w:trPr>
        <w:tc>
          <w:tcPr>
            <w:tcW w:w="8547" w:type="dxa"/>
            <w:gridSpan w:val="19"/>
            <w:shd w:val="clear" w:color="000000" w:fill="FFFFFF"/>
            <w:noWrap/>
            <w:vAlign w:val="bottom"/>
          </w:tcPr>
          <w:p w14:paraId="54F8D5D7" w14:textId="77777777" w:rsidR="0079508E" w:rsidRDefault="0079508E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986536" w:rsidRPr="00F374A5" w14:paraId="42580EFB" w14:textId="77777777" w:rsidTr="00B94CBA">
        <w:trPr>
          <w:trHeight w:val="300"/>
        </w:trPr>
        <w:tc>
          <w:tcPr>
            <w:tcW w:w="6516" w:type="dxa"/>
            <w:gridSpan w:val="12"/>
            <w:shd w:val="clear" w:color="auto" w:fill="D9D9D9" w:themeFill="background1" w:themeFillShade="D9"/>
            <w:noWrap/>
            <w:vAlign w:val="bottom"/>
          </w:tcPr>
          <w:p w14:paraId="05FDD9D4" w14:textId="77777777" w:rsidR="00986536" w:rsidRPr="005909CA" w:rsidRDefault="00986536" w:rsidP="00F374A5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ZA"/>
              </w:rPr>
            </w:pPr>
            <w:r w:rsidRPr="005909CA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ZA"/>
              </w:rPr>
              <w:t>Lead time – efficient delivery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bottom"/>
          </w:tcPr>
          <w:p w14:paraId="769A3EF4" w14:textId="77777777" w:rsidR="00986536" w:rsidRDefault="00986536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Yes</w:t>
            </w:r>
          </w:p>
        </w:tc>
        <w:tc>
          <w:tcPr>
            <w:tcW w:w="567" w:type="dxa"/>
            <w:gridSpan w:val="2"/>
            <w:shd w:val="clear" w:color="000000" w:fill="FFFFFF"/>
            <w:vAlign w:val="bottom"/>
          </w:tcPr>
          <w:p w14:paraId="166E058A" w14:textId="77777777" w:rsidR="00986536" w:rsidRDefault="00986536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472" w:type="dxa"/>
            <w:gridSpan w:val="3"/>
            <w:shd w:val="clear" w:color="auto" w:fill="D9D9D9" w:themeFill="background1" w:themeFillShade="D9"/>
            <w:vAlign w:val="bottom"/>
          </w:tcPr>
          <w:p w14:paraId="15D72C05" w14:textId="77777777" w:rsidR="00986536" w:rsidRDefault="00986536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No</w:t>
            </w:r>
          </w:p>
        </w:tc>
        <w:tc>
          <w:tcPr>
            <w:tcW w:w="425" w:type="dxa"/>
            <w:shd w:val="clear" w:color="000000" w:fill="FFFFFF"/>
            <w:vAlign w:val="bottom"/>
          </w:tcPr>
          <w:p w14:paraId="7AC067B9" w14:textId="77777777" w:rsidR="00986536" w:rsidRDefault="00986536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79508E" w:rsidRPr="00F374A5" w14:paraId="049A3B76" w14:textId="77777777" w:rsidTr="00986536">
        <w:trPr>
          <w:trHeight w:val="300"/>
        </w:trPr>
        <w:tc>
          <w:tcPr>
            <w:tcW w:w="8547" w:type="dxa"/>
            <w:gridSpan w:val="19"/>
            <w:shd w:val="clear" w:color="000000" w:fill="FFFFFF"/>
            <w:noWrap/>
            <w:vAlign w:val="bottom"/>
          </w:tcPr>
          <w:p w14:paraId="474386E1" w14:textId="77777777" w:rsidR="0079508E" w:rsidRDefault="00986536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If YES, please provide information.</w:t>
            </w:r>
          </w:p>
        </w:tc>
      </w:tr>
      <w:tr w:rsidR="0079508E" w:rsidRPr="00F374A5" w14:paraId="762BFC16" w14:textId="77777777" w:rsidTr="00986536">
        <w:trPr>
          <w:trHeight w:val="300"/>
        </w:trPr>
        <w:tc>
          <w:tcPr>
            <w:tcW w:w="8547" w:type="dxa"/>
            <w:gridSpan w:val="19"/>
            <w:shd w:val="clear" w:color="000000" w:fill="FFFFFF"/>
            <w:noWrap/>
            <w:vAlign w:val="bottom"/>
          </w:tcPr>
          <w:p w14:paraId="2BE7C98D" w14:textId="77777777" w:rsidR="0079508E" w:rsidRDefault="0079508E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986536" w:rsidRPr="00F374A5" w14:paraId="49D118FE" w14:textId="77777777" w:rsidTr="00B94CBA">
        <w:trPr>
          <w:trHeight w:val="300"/>
        </w:trPr>
        <w:tc>
          <w:tcPr>
            <w:tcW w:w="6516" w:type="dxa"/>
            <w:gridSpan w:val="12"/>
            <w:shd w:val="clear" w:color="auto" w:fill="D9D9D9" w:themeFill="background1" w:themeFillShade="D9"/>
            <w:noWrap/>
            <w:vAlign w:val="bottom"/>
          </w:tcPr>
          <w:p w14:paraId="1072DE58" w14:textId="77777777" w:rsidR="00986536" w:rsidRPr="005909CA" w:rsidRDefault="00986536" w:rsidP="00F374A5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ZA"/>
              </w:rPr>
            </w:pPr>
            <w:r w:rsidRPr="005909CA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ZA"/>
              </w:rPr>
              <w:t>Product / Service Quality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bottom"/>
          </w:tcPr>
          <w:p w14:paraId="21C87D4F" w14:textId="77777777" w:rsidR="00986536" w:rsidRDefault="00986536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Yes</w:t>
            </w:r>
          </w:p>
        </w:tc>
        <w:tc>
          <w:tcPr>
            <w:tcW w:w="567" w:type="dxa"/>
            <w:gridSpan w:val="2"/>
            <w:shd w:val="clear" w:color="000000" w:fill="FFFFFF"/>
            <w:vAlign w:val="bottom"/>
          </w:tcPr>
          <w:p w14:paraId="237C010A" w14:textId="77777777" w:rsidR="00986536" w:rsidRDefault="00986536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472" w:type="dxa"/>
            <w:gridSpan w:val="3"/>
            <w:shd w:val="clear" w:color="auto" w:fill="D9D9D9" w:themeFill="background1" w:themeFillShade="D9"/>
            <w:vAlign w:val="bottom"/>
          </w:tcPr>
          <w:p w14:paraId="67409F18" w14:textId="77777777" w:rsidR="00986536" w:rsidRDefault="00986536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No</w:t>
            </w:r>
          </w:p>
        </w:tc>
        <w:tc>
          <w:tcPr>
            <w:tcW w:w="425" w:type="dxa"/>
            <w:shd w:val="clear" w:color="000000" w:fill="FFFFFF"/>
            <w:vAlign w:val="bottom"/>
          </w:tcPr>
          <w:p w14:paraId="352439FB" w14:textId="77777777" w:rsidR="00986536" w:rsidRDefault="00986536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986536" w:rsidRPr="00F374A5" w14:paraId="452D7B5B" w14:textId="77777777" w:rsidTr="00986536">
        <w:trPr>
          <w:trHeight w:val="300"/>
        </w:trPr>
        <w:tc>
          <w:tcPr>
            <w:tcW w:w="8547" w:type="dxa"/>
            <w:gridSpan w:val="19"/>
            <w:shd w:val="clear" w:color="000000" w:fill="FFFFFF"/>
            <w:noWrap/>
            <w:vAlign w:val="bottom"/>
          </w:tcPr>
          <w:p w14:paraId="75B894B3" w14:textId="77777777" w:rsidR="00986536" w:rsidRDefault="00986536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If YES, please provide details of how quality will be achieved.</w:t>
            </w:r>
          </w:p>
        </w:tc>
      </w:tr>
      <w:tr w:rsidR="00986536" w:rsidRPr="00F374A5" w14:paraId="0CFCD9BF" w14:textId="77777777" w:rsidTr="00986536">
        <w:trPr>
          <w:trHeight w:val="300"/>
        </w:trPr>
        <w:tc>
          <w:tcPr>
            <w:tcW w:w="8547" w:type="dxa"/>
            <w:gridSpan w:val="19"/>
            <w:shd w:val="clear" w:color="000000" w:fill="FFFFFF"/>
            <w:noWrap/>
            <w:vAlign w:val="bottom"/>
          </w:tcPr>
          <w:p w14:paraId="7CE23449" w14:textId="77777777" w:rsidR="00986536" w:rsidRDefault="00986536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FF5AC6" w:rsidRPr="00F374A5" w14:paraId="14B1EE7B" w14:textId="77777777" w:rsidTr="00FF5AC6">
        <w:trPr>
          <w:trHeight w:val="300"/>
        </w:trPr>
        <w:tc>
          <w:tcPr>
            <w:tcW w:w="6516" w:type="dxa"/>
            <w:gridSpan w:val="12"/>
            <w:shd w:val="clear" w:color="auto" w:fill="D9D9D9" w:themeFill="background1" w:themeFillShade="D9"/>
            <w:noWrap/>
            <w:vAlign w:val="bottom"/>
          </w:tcPr>
          <w:p w14:paraId="5B3A265D" w14:textId="77777777" w:rsidR="00FF5AC6" w:rsidRPr="005909CA" w:rsidRDefault="00FF5AC6" w:rsidP="00F374A5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ZA"/>
              </w:rPr>
            </w:pPr>
            <w:r w:rsidRPr="005909CA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ZA"/>
              </w:rPr>
              <w:t>Market access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bottom"/>
          </w:tcPr>
          <w:p w14:paraId="60DE9D8B" w14:textId="77777777" w:rsidR="00FF5AC6" w:rsidRDefault="00FF5AC6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Yes</w:t>
            </w:r>
          </w:p>
        </w:tc>
        <w:tc>
          <w:tcPr>
            <w:tcW w:w="567" w:type="dxa"/>
            <w:gridSpan w:val="2"/>
            <w:shd w:val="clear" w:color="000000" w:fill="FFFFFF"/>
            <w:vAlign w:val="bottom"/>
          </w:tcPr>
          <w:p w14:paraId="574EBC94" w14:textId="77777777" w:rsidR="00FF5AC6" w:rsidRDefault="00FF5AC6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472" w:type="dxa"/>
            <w:gridSpan w:val="3"/>
            <w:shd w:val="clear" w:color="auto" w:fill="D9D9D9" w:themeFill="background1" w:themeFillShade="D9"/>
            <w:vAlign w:val="bottom"/>
          </w:tcPr>
          <w:p w14:paraId="02A566DE" w14:textId="77777777" w:rsidR="00FF5AC6" w:rsidRDefault="00FF5AC6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No</w:t>
            </w:r>
          </w:p>
        </w:tc>
        <w:tc>
          <w:tcPr>
            <w:tcW w:w="425" w:type="dxa"/>
            <w:shd w:val="clear" w:color="000000" w:fill="FFFFFF"/>
            <w:vAlign w:val="bottom"/>
          </w:tcPr>
          <w:p w14:paraId="1E67F1BF" w14:textId="77777777" w:rsidR="00FF5AC6" w:rsidRDefault="00FF5AC6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986536" w:rsidRPr="00F374A5" w14:paraId="41BB9B5F" w14:textId="77777777" w:rsidTr="00986536">
        <w:trPr>
          <w:trHeight w:val="300"/>
        </w:trPr>
        <w:tc>
          <w:tcPr>
            <w:tcW w:w="8547" w:type="dxa"/>
            <w:gridSpan w:val="19"/>
            <w:shd w:val="clear" w:color="000000" w:fill="FFFFFF"/>
            <w:noWrap/>
            <w:vAlign w:val="bottom"/>
          </w:tcPr>
          <w:p w14:paraId="091690BF" w14:textId="77777777" w:rsidR="00986536" w:rsidRDefault="00FF5AC6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If Yes, please provide information on the potential market access.</w:t>
            </w:r>
          </w:p>
        </w:tc>
      </w:tr>
      <w:tr w:rsidR="00FF5AC6" w:rsidRPr="00F374A5" w14:paraId="39C63854" w14:textId="77777777" w:rsidTr="00986536">
        <w:trPr>
          <w:trHeight w:val="300"/>
        </w:trPr>
        <w:tc>
          <w:tcPr>
            <w:tcW w:w="8547" w:type="dxa"/>
            <w:gridSpan w:val="19"/>
            <w:shd w:val="clear" w:color="000000" w:fill="FFFFFF"/>
            <w:noWrap/>
            <w:vAlign w:val="bottom"/>
          </w:tcPr>
          <w:p w14:paraId="554456E3" w14:textId="77777777" w:rsidR="00FF5AC6" w:rsidRDefault="00FF5AC6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D66315" w:rsidRPr="00F374A5" w14:paraId="0AEFE4F6" w14:textId="77777777" w:rsidTr="006279D2">
        <w:trPr>
          <w:trHeight w:val="300"/>
        </w:trPr>
        <w:tc>
          <w:tcPr>
            <w:tcW w:w="2689" w:type="dxa"/>
            <w:gridSpan w:val="2"/>
            <w:shd w:val="clear" w:color="auto" w:fill="D9D9D9" w:themeFill="background1" w:themeFillShade="D9"/>
            <w:noWrap/>
            <w:vAlign w:val="bottom"/>
          </w:tcPr>
          <w:p w14:paraId="046BBDA5" w14:textId="77777777" w:rsidR="00D66315" w:rsidRPr="00D66315" w:rsidRDefault="00D66315" w:rsidP="00F374A5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ZA"/>
              </w:rPr>
            </w:pPr>
            <w:r w:rsidRPr="00D6631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ZA"/>
              </w:rPr>
              <w:t>Compiled by:</w:t>
            </w:r>
          </w:p>
        </w:tc>
        <w:tc>
          <w:tcPr>
            <w:tcW w:w="5858" w:type="dxa"/>
            <w:gridSpan w:val="17"/>
            <w:shd w:val="clear" w:color="000000" w:fill="FFFFFF"/>
            <w:vAlign w:val="bottom"/>
          </w:tcPr>
          <w:p w14:paraId="34570F3A" w14:textId="77777777" w:rsidR="00D66315" w:rsidRDefault="00D66315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D66315" w:rsidRPr="00F374A5" w14:paraId="7401E5A0" w14:textId="77777777" w:rsidTr="006279D2">
        <w:trPr>
          <w:trHeight w:val="300"/>
        </w:trPr>
        <w:tc>
          <w:tcPr>
            <w:tcW w:w="2689" w:type="dxa"/>
            <w:gridSpan w:val="2"/>
            <w:shd w:val="clear" w:color="auto" w:fill="D9D9D9" w:themeFill="background1" w:themeFillShade="D9"/>
            <w:noWrap/>
            <w:vAlign w:val="bottom"/>
          </w:tcPr>
          <w:p w14:paraId="302F7062" w14:textId="77777777" w:rsidR="00D66315" w:rsidRPr="00D66315" w:rsidRDefault="00D66315" w:rsidP="00F374A5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ZA"/>
              </w:rPr>
            </w:pPr>
            <w:r w:rsidRPr="00D6631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ZA"/>
              </w:rPr>
              <w:t>Capacity</w:t>
            </w:r>
            <w:r w:rsidR="006279D2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ZA"/>
              </w:rPr>
              <w:t xml:space="preserve"> in the company</w:t>
            </w:r>
            <w:r w:rsidRPr="00D6631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ZA"/>
              </w:rPr>
              <w:t>:</w:t>
            </w:r>
          </w:p>
        </w:tc>
        <w:tc>
          <w:tcPr>
            <w:tcW w:w="5858" w:type="dxa"/>
            <w:gridSpan w:val="17"/>
            <w:shd w:val="clear" w:color="000000" w:fill="FFFFFF"/>
            <w:vAlign w:val="bottom"/>
          </w:tcPr>
          <w:p w14:paraId="26F7303A" w14:textId="77777777" w:rsidR="00D66315" w:rsidRDefault="00D66315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D66315" w:rsidRPr="00F374A5" w14:paraId="4C5A1A04" w14:textId="77777777" w:rsidTr="00986536">
        <w:trPr>
          <w:trHeight w:val="300"/>
        </w:trPr>
        <w:tc>
          <w:tcPr>
            <w:tcW w:w="8547" w:type="dxa"/>
            <w:gridSpan w:val="19"/>
            <w:shd w:val="clear" w:color="000000" w:fill="FFFFFF"/>
            <w:noWrap/>
            <w:vAlign w:val="bottom"/>
          </w:tcPr>
          <w:p w14:paraId="07D3330C" w14:textId="77777777" w:rsidR="00D66315" w:rsidRDefault="00D66315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D66315" w:rsidRPr="00F374A5" w14:paraId="4DA3CCE8" w14:textId="77777777" w:rsidTr="00D66315">
        <w:trPr>
          <w:trHeight w:val="300"/>
        </w:trPr>
        <w:tc>
          <w:tcPr>
            <w:tcW w:w="8547" w:type="dxa"/>
            <w:gridSpan w:val="19"/>
            <w:shd w:val="clear" w:color="auto" w:fill="D9D9D9" w:themeFill="background1" w:themeFillShade="D9"/>
            <w:noWrap/>
            <w:vAlign w:val="bottom"/>
          </w:tcPr>
          <w:p w14:paraId="37A4F04F" w14:textId="77777777" w:rsidR="00D66315" w:rsidRPr="00D66315" w:rsidRDefault="00D66315" w:rsidP="00F374A5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ZA"/>
              </w:rPr>
            </w:pPr>
            <w:r w:rsidRPr="00D6631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ZA"/>
              </w:rPr>
              <w:t>For office use only</w:t>
            </w:r>
          </w:p>
        </w:tc>
      </w:tr>
      <w:tr w:rsidR="00F374A5" w:rsidRPr="00F374A5" w14:paraId="252B5BE0" w14:textId="77777777" w:rsidTr="00986536">
        <w:trPr>
          <w:trHeight w:val="164"/>
        </w:trPr>
        <w:tc>
          <w:tcPr>
            <w:tcW w:w="8547" w:type="dxa"/>
            <w:gridSpan w:val="19"/>
            <w:shd w:val="clear" w:color="000000" w:fill="FFCC00"/>
            <w:noWrap/>
            <w:vAlign w:val="bottom"/>
            <w:hideMark/>
          </w:tcPr>
          <w:p w14:paraId="1FF8C1B1" w14:textId="77777777" w:rsidR="00F374A5" w:rsidRPr="00F374A5" w:rsidRDefault="00F374A5" w:rsidP="00820202">
            <w:pPr>
              <w:spacing w:after="0" w:line="240" w:lineRule="auto"/>
              <w:rPr>
                <w:rFonts w:ascii="Arial Narrow" w:eastAsia="Times New Roman" w:hAnsi="Arial Narrow" w:cs="Calibri"/>
                <w:sz w:val="20"/>
                <w:szCs w:val="20"/>
                <w:lang w:eastAsia="en-ZA"/>
              </w:rPr>
            </w:pPr>
          </w:p>
        </w:tc>
      </w:tr>
      <w:tr w:rsidR="004856AE" w:rsidRPr="00F374A5" w14:paraId="261BB347" w14:textId="77777777" w:rsidTr="00986536">
        <w:trPr>
          <w:trHeight w:val="288"/>
        </w:trPr>
        <w:tc>
          <w:tcPr>
            <w:tcW w:w="4249" w:type="dxa"/>
            <w:gridSpan w:val="6"/>
            <w:shd w:val="clear" w:color="auto" w:fill="auto"/>
            <w:noWrap/>
            <w:hideMark/>
          </w:tcPr>
          <w:p w14:paraId="0B70592D" w14:textId="77777777" w:rsidR="004856AE" w:rsidRDefault="004856AE" w:rsidP="00382CD3"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Recommended</w:t>
            </w:r>
          </w:p>
        </w:tc>
        <w:tc>
          <w:tcPr>
            <w:tcW w:w="4298" w:type="dxa"/>
            <w:gridSpan w:val="13"/>
            <w:shd w:val="clear" w:color="auto" w:fill="auto"/>
          </w:tcPr>
          <w:p w14:paraId="7019BAAF" w14:textId="77777777" w:rsidR="004856AE" w:rsidRDefault="004856AE" w:rsidP="00382CD3"/>
        </w:tc>
      </w:tr>
      <w:tr w:rsidR="004856AE" w:rsidRPr="00F374A5" w14:paraId="5E763C2E" w14:textId="77777777" w:rsidTr="00D37004">
        <w:trPr>
          <w:trHeight w:val="235"/>
        </w:trPr>
        <w:tc>
          <w:tcPr>
            <w:tcW w:w="4249" w:type="dxa"/>
            <w:gridSpan w:val="6"/>
            <w:shd w:val="clear" w:color="auto" w:fill="auto"/>
            <w:noWrap/>
            <w:hideMark/>
          </w:tcPr>
          <w:p w14:paraId="0FB96D42" w14:textId="77777777" w:rsidR="004856AE" w:rsidRDefault="004856AE" w:rsidP="00382CD3"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Not recommended</w:t>
            </w:r>
          </w:p>
        </w:tc>
        <w:tc>
          <w:tcPr>
            <w:tcW w:w="4298" w:type="dxa"/>
            <w:gridSpan w:val="13"/>
            <w:shd w:val="clear" w:color="auto" w:fill="auto"/>
          </w:tcPr>
          <w:p w14:paraId="57A134DF" w14:textId="77777777" w:rsidR="004856AE" w:rsidRDefault="004856AE" w:rsidP="00382CD3"/>
        </w:tc>
      </w:tr>
      <w:tr w:rsidR="00F374A5" w:rsidRPr="00F374A5" w14:paraId="1C6049D5" w14:textId="77777777" w:rsidTr="00986536">
        <w:trPr>
          <w:trHeight w:val="288"/>
        </w:trPr>
        <w:tc>
          <w:tcPr>
            <w:tcW w:w="8547" w:type="dxa"/>
            <w:gridSpan w:val="19"/>
            <w:shd w:val="clear" w:color="auto" w:fill="FFD966" w:themeFill="accent4" w:themeFillTint="99"/>
            <w:noWrap/>
            <w:vAlign w:val="bottom"/>
            <w:hideMark/>
          </w:tcPr>
          <w:p w14:paraId="78EFA37F" w14:textId="77777777" w:rsidR="00F374A5" w:rsidRPr="00F374A5" w:rsidRDefault="004856AE" w:rsidP="00F374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ZA"/>
              </w:rPr>
            </w:pPr>
            <w:r w:rsidRPr="004856AE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ZA"/>
              </w:rPr>
              <w:t>Comments:</w:t>
            </w:r>
          </w:p>
        </w:tc>
      </w:tr>
      <w:tr w:rsidR="004856AE" w:rsidRPr="00F374A5" w14:paraId="06D4DA23" w14:textId="77777777" w:rsidTr="00986536">
        <w:trPr>
          <w:trHeight w:val="288"/>
        </w:trPr>
        <w:tc>
          <w:tcPr>
            <w:tcW w:w="8547" w:type="dxa"/>
            <w:gridSpan w:val="19"/>
            <w:shd w:val="clear" w:color="auto" w:fill="auto"/>
            <w:noWrap/>
            <w:vAlign w:val="bottom"/>
          </w:tcPr>
          <w:p w14:paraId="34FD2C3F" w14:textId="77777777" w:rsidR="004856AE" w:rsidRDefault="004856AE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  <w:p w14:paraId="6F974BBE" w14:textId="77777777" w:rsidR="004856AE" w:rsidRDefault="004856AE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  <w:p w14:paraId="1A41B694" w14:textId="77777777" w:rsidR="004856AE" w:rsidRDefault="004856AE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  <w:p w14:paraId="66061DA9" w14:textId="77777777" w:rsidR="004856AE" w:rsidRDefault="004856AE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  <w:p w14:paraId="13ACCAB1" w14:textId="77777777" w:rsidR="004856AE" w:rsidRDefault="004856AE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  <w:p w14:paraId="66E8AA29" w14:textId="77777777" w:rsidR="004856AE" w:rsidRDefault="004856AE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F374A5" w:rsidRPr="00F374A5" w14:paraId="44ACE56B" w14:textId="77777777" w:rsidTr="00986536">
        <w:trPr>
          <w:trHeight w:val="288"/>
        </w:trPr>
        <w:tc>
          <w:tcPr>
            <w:tcW w:w="8547" w:type="dxa"/>
            <w:gridSpan w:val="19"/>
            <w:shd w:val="clear" w:color="000000" w:fill="000000"/>
            <w:noWrap/>
            <w:vAlign w:val="bottom"/>
            <w:hideMark/>
          </w:tcPr>
          <w:p w14:paraId="2EC13221" w14:textId="77777777" w:rsidR="00F374A5" w:rsidRPr="00F374A5" w:rsidRDefault="00F374A5" w:rsidP="00F374A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ZA"/>
              </w:rPr>
            </w:pPr>
          </w:p>
        </w:tc>
      </w:tr>
      <w:tr w:rsidR="00F374A5" w:rsidRPr="00F374A5" w14:paraId="2A0E7E46" w14:textId="77777777" w:rsidTr="00986536">
        <w:trPr>
          <w:trHeight w:val="708"/>
        </w:trPr>
        <w:tc>
          <w:tcPr>
            <w:tcW w:w="8547" w:type="dxa"/>
            <w:gridSpan w:val="19"/>
            <w:shd w:val="clear" w:color="auto" w:fill="auto"/>
            <w:noWrap/>
            <w:vAlign w:val="bottom"/>
            <w:hideMark/>
          </w:tcPr>
          <w:p w14:paraId="37EA1403" w14:textId="527A4870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ZA"/>
              </w:rPr>
            </w:pPr>
          </w:p>
        </w:tc>
      </w:tr>
      <w:tr w:rsidR="00F374A5" w:rsidRPr="00F374A5" w14:paraId="21590EF8" w14:textId="77777777" w:rsidTr="00986536">
        <w:trPr>
          <w:trHeight w:val="525"/>
        </w:trPr>
        <w:tc>
          <w:tcPr>
            <w:tcW w:w="8547" w:type="dxa"/>
            <w:gridSpan w:val="19"/>
            <w:shd w:val="clear" w:color="000000" w:fill="FFFFFF"/>
            <w:noWrap/>
            <w:vAlign w:val="bottom"/>
            <w:hideMark/>
          </w:tcPr>
          <w:p w14:paraId="090F0C57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  <w:lang w:eastAsia="en-ZA"/>
              </w:rPr>
            </w:pPr>
            <w:r w:rsidRPr="00F374A5"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  <w:lang w:eastAsia="en-ZA"/>
              </w:rPr>
              <w:t> </w:t>
            </w:r>
          </w:p>
        </w:tc>
      </w:tr>
      <w:tr w:rsidR="00F374A5" w:rsidRPr="00F374A5" w14:paraId="44D6E81F" w14:textId="77777777" w:rsidTr="00986536">
        <w:trPr>
          <w:trHeight w:val="525"/>
        </w:trPr>
        <w:tc>
          <w:tcPr>
            <w:tcW w:w="8547" w:type="dxa"/>
            <w:gridSpan w:val="19"/>
            <w:shd w:val="clear" w:color="000000" w:fill="FFCC00"/>
            <w:noWrap/>
            <w:vAlign w:val="center"/>
            <w:hideMark/>
          </w:tcPr>
          <w:p w14:paraId="709FFDC2" w14:textId="77777777" w:rsidR="00F374A5" w:rsidRPr="00F374A5" w:rsidRDefault="004856AE" w:rsidP="004856A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Additional c</w:t>
            </w:r>
            <w:r w:rsidRPr="00F374A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omments:</w:t>
            </w:r>
          </w:p>
        </w:tc>
      </w:tr>
      <w:tr w:rsidR="00F374A5" w:rsidRPr="00F374A5" w14:paraId="597D68C5" w14:textId="77777777" w:rsidTr="00986536">
        <w:trPr>
          <w:trHeight w:val="525"/>
        </w:trPr>
        <w:tc>
          <w:tcPr>
            <w:tcW w:w="8547" w:type="dxa"/>
            <w:gridSpan w:val="19"/>
            <w:shd w:val="clear" w:color="auto" w:fill="auto"/>
            <w:vAlign w:val="center"/>
            <w:hideMark/>
          </w:tcPr>
          <w:p w14:paraId="0393D5CA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F374A5" w:rsidRPr="00F374A5" w14:paraId="3477D6DA" w14:textId="77777777" w:rsidTr="00986536">
        <w:trPr>
          <w:trHeight w:val="525"/>
        </w:trPr>
        <w:tc>
          <w:tcPr>
            <w:tcW w:w="8547" w:type="dxa"/>
            <w:gridSpan w:val="19"/>
            <w:vAlign w:val="center"/>
            <w:hideMark/>
          </w:tcPr>
          <w:p w14:paraId="3B2924DC" w14:textId="77777777" w:rsidR="00F374A5" w:rsidRPr="00F374A5" w:rsidRDefault="00F374A5" w:rsidP="00F374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</w:tbl>
    <w:p w14:paraId="747A353F" w14:textId="77777777" w:rsidR="0079508E" w:rsidRDefault="0079508E"/>
    <w:sectPr w:rsidR="0079508E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1626B5" w14:textId="77777777" w:rsidR="005F2B77" w:rsidRDefault="005F2B77" w:rsidP="0055279B">
      <w:pPr>
        <w:spacing w:after="0" w:line="240" w:lineRule="auto"/>
      </w:pPr>
      <w:r>
        <w:separator/>
      </w:r>
    </w:p>
  </w:endnote>
  <w:endnote w:type="continuationSeparator" w:id="0">
    <w:p w14:paraId="7E724878" w14:textId="77777777" w:rsidR="005F2B77" w:rsidRDefault="005F2B77" w:rsidP="005527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4585861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9146643" w14:textId="77777777" w:rsidR="0055279B" w:rsidRDefault="0055279B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279D2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279D2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EA3CE23" w14:textId="77777777" w:rsidR="0055279B" w:rsidRPr="0055279B" w:rsidRDefault="001A163A" w:rsidP="0055279B">
    <w:pPr>
      <w:pStyle w:val="Footer"/>
      <w:tabs>
        <w:tab w:val="clear" w:pos="4513"/>
        <w:tab w:val="clear" w:pos="9026"/>
        <w:tab w:val="left" w:pos="3463"/>
      </w:tabs>
      <w:rPr>
        <w:sz w:val="20"/>
        <w:szCs w:val="20"/>
      </w:rPr>
    </w:pPr>
    <w:r>
      <w:rPr>
        <w:sz w:val="20"/>
        <w:szCs w:val="20"/>
      </w:rPr>
      <w:tab/>
      <w:t>TTA Business Case For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418B2E" w14:textId="77777777" w:rsidR="005F2B77" w:rsidRDefault="005F2B77" w:rsidP="0055279B">
      <w:pPr>
        <w:spacing w:after="0" w:line="240" w:lineRule="auto"/>
      </w:pPr>
      <w:r>
        <w:separator/>
      </w:r>
    </w:p>
  </w:footnote>
  <w:footnote w:type="continuationSeparator" w:id="0">
    <w:p w14:paraId="22C850B8" w14:textId="77777777" w:rsidR="005F2B77" w:rsidRDefault="005F2B77" w:rsidP="005527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5327A0" w14:textId="77777777" w:rsidR="0055279B" w:rsidRDefault="0055279B" w:rsidP="0055279B">
    <w:pPr>
      <w:pStyle w:val="Header"/>
      <w:jc w:val="right"/>
    </w:pPr>
    <w:r w:rsidRPr="00AD3A5C">
      <w:rPr>
        <w:rFonts w:ascii="Courier New" w:hAnsi="Courier New" w:cs="Courier New"/>
        <w:noProof/>
        <w:lang w:eastAsia="en-ZA"/>
      </w:rPr>
      <w:drawing>
        <wp:inline distT="0" distB="0" distL="0" distR="0" wp14:anchorId="261F14D7" wp14:editId="116F49A9">
          <wp:extent cx="1823085" cy="680085"/>
          <wp:effectExtent l="0" t="0" r="5715" b="5715"/>
          <wp:docPr id="1" name="Picture 1" descr="s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ed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3085" cy="680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F23EA36" w14:textId="77777777" w:rsidR="0055279B" w:rsidRDefault="0055279B" w:rsidP="0055279B">
    <w:pPr>
      <w:pStyle w:val="Header"/>
      <w:jc w:val="right"/>
    </w:pPr>
  </w:p>
  <w:p w14:paraId="0FDCDF3B" w14:textId="77777777" w:rsidR="0055279B" w:rsidRDefault="0055279B" w:rsidP="0055279B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srA0MjI2NLa0NDJR0lEKTi0uzszPAykwrAUAIc2bNCwAAAA="/>
  </w:docVars>
  <w:rsids>
    <w:rsidRoot w:val="001A482D"/>
    <w:rsid w:val="00054175"/>
    <w:rsid w:val="00092F1D"/>
    <w:rsid w:val="0009788D"/>
    <w:rsid w:val="001A163A"/>
    <w:rsid w:val="001A482D"/>
    <w:rsid w:val="00382CD3"/>
    <w:rsid w:val="003C7CFA"/>
    <w:rsid w:val="003E0224"/>
    <w:rsid w:val="004850A3"/>
    <w:rsid w:val="004856AE"/>
    <w:rsid w:val="00492AF5"/>
    <w:rsid w:val="004B6F96"/>
    <w:rsid w:val="004F28F4"/>
    <w:rsid w:val="004F6545"/>
    <w:rsid w:val="00530D57"/>
    <w:rsid w:val="0055279B"/>
    <w:rsid w:val="005909CA"/>
    <w:rsid w:val="005B211F"/>
    <w:rsid w:val="005B6FF2"/>
    <w:rsid w:val="005F2B77"/>
    <w:rsid w:val="006279D2"/>
    <w:rsid w:val="00650C06"/>
    <w:rsid w:val="0079508E"/>
    <w:rsid w:val="00813C85"/>
    <w:rsid w:val="00820202"/>
    <w:rsid w:val="00846B43"/>
    <w:rsid w:val="00866C05"/>
    <w:rsid w:val="008923BA"/>
    <w:rsid w:val="00964F08"/>
    <w:rsid w:val="00986536"/>
    <w:rsid w:val="00A13F33"/>
    <w:rsid w:val="00A272A8"/>
    <w:rsid w:val="00A90FB7"/>
    <w:rsid w:val="00B00C0F"/>
    <w:rsid w:val="00B453CB"/>
    <w:rsid w:val="00B540FD"/>
    <w:rsid w:val="00B91726"/>
    <w:rsid w:val="00B94CBA"/>
    <w:rsid w:val="00BB4071"/>
    <w:rsid w:val="00C045E7"/>
    <w:rsid w:val="00C33449"/>
    <w:rsid w:val="00C97CEC"/>
    <w:rsid w:val="00CC1B58"/>
    <w:rsid w:val="00D26A93"/>
    <w:rsid w:val="00D37004"/>
    <w:rsid w:val="00D66315"/>
    <w:rsid w:val="00D970F6"/>
    <w:rsid w:val="00DA3C12"/>
    <w:rsid w:val="00DB1DED"/>
    <w:rsid w:val="00DB79B1"/>
    <w:rsid w:val="00DD434F"/>
    <w:rsid w:val="00E00B2F"/>
    <w:rsid w:val="00E1651D"/>
    <w:rsid w:val="00E2264F"/>
    <w:rsid w:val="00EF177F"/>
    <w:rsid w:val="00EF1DD2"/>
    <w:rsid w:val="00F374A5"/>
    <w:rsid w:val="00FF5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24DBCF"/>
  <w15:chartTrackingRefBased/>
  <w15:docId w15:val="{7368190B-60B0-4CD9-8E4A-501BB11DC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A48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527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279B"/>
  </w:style>
  <w:style w:type="paragraph" w:styleId="Footer">
    <w:name w:val="footer"/>
    <w:basedOn w:val="Normal"/>
    <w:link w:val="FooterChar"/>
    <w:uiPriority w:val="99"/>
    <w:unhideWhenUsed/>
    <w:rsid w:val="005527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27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2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6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0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66292678CFDF4CBC7D0024717558DB" ma:contentTypeVersion="1" ma:contentTypeDescription="Create a new document." ma:contentTypeScope="" ma:versionID="00070cfc6be99566241aa573ffa682eb">
  <xsd:schema xmlns:xsd="http://www.w3.org/2001/XMLSchema" xmlns:xs="http://www.w3.org/2001/XMLSchema" xmlns:p="http://schemas.microsoft.com/office/2006/metadata/properties" xmlns:ns1="http://schemas.microsoft.com/sharepoint/v3" xmlns:ns2="46d56d98-fca4-4044-a2af-86875ba2b128" targetNamespace="http://schemas.microsoft.com/office/2006/metadata/properties" ma:root="true" ma:fieldsID="2c58dbb6554462a83e6c9d17ffe55ecf" ns1:_="" ns2:_="">
    <xsd:import namespace="http://schemas.microsoft.com/sharepoint/v3"/>
    <xsd:import namespace="46d56d98-fca4-4044-a2af-86875ba2b12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d56d98-fca4-4044-a2af-86875ba2b128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  <_dlc_DocId xmlns="46d56d98-fca4-4044-a2af-86875ba2b128">FDPTP5EJU5T3-1608926297-7</_dlc_DocId>
    <_dlc_DocIdUrl xmlns="46d56d98-fca4-4044-a2af-86875ba2b128">
      <Url>http://www.seda.org.za/Programmes/HighImpact/TechnologyTransfer/_layouts/15/DocIdRedir.aspx?ID=FDPTP5EJU5T3-1608926297-7</Url>
      <Description>FDPTP5EJU5T3-1608926297-7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234968-B209-440B-B230-94A0572C6583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7CACAEF-A9EE-4F25-8A53-C0647978F9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6d56d98-fca4-4044-a2af-86875ba2b1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590842-800C-4FFA-A0E9-3A8503AB71B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46d56d98-fca4-4044-a2af-86875ba2b128"/>
  </ds:schemaRefs>
</ds:datastoreItem>
</file>

<file path=customXml/itemProps4.xml><?xml version="1.0" encoding="utf-8"?>
<ds:datastoreItem xmlns:ds="http://schemas.openxmlformats.org/officeDocument/2006/customXml" ds:itemID="{BF0D394B-25BE-4C10-9944-86EE771E522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7</Pages>
  <Words>649</Words>
  <Characters>370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TA Business Case Form</dc:title>
  <dc:subject/>
  <dc:creator>Bongani Ntombela - NO</dc:creator>
  <cp:keywords/>
  <dc:description/>
  <cp:lastModifiedBy>PK Motsoapong</cp:lastModifiedBy>
  <cp:revision>2</cp:revision>
  <dcterms:created xsi:type="dcterms:W3CDTF">2022-06-15T01:28:00Z</dcterms:created>
  <dcterms:modified xsi:type="dcterms:W3CDTF">2022-06-15T0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a7ec26c7-6bf0-4d57-8c73-89af0dac0c9b</vt:lpwstr>
  </property>
  <property fmtid="{D5CDD505-2E9C-101B-9397-08002B2CF9AE}" pid="3" name="ContentTypeId">
    <vt:lpwstr>0x010100AA66292678CFDF4CBC7D0024717558DB</vt:lpwstr>
  </property>
</Properties>
</file>